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2A1FC6" w14:textId="06CD1231" w:rsidR="009A48B1" w:rsidRDefault="009A48B1" w:rsidP="00BE5313">
      <w:pPr>
        <w:rPr>
          <w:b/>
          <w:bCs/>
          <w:noProof/>
        </w:rPr>
      </w:pPr>
    </w:p>
    <w:p w14:paraId="0D5D9912" w14:textId="7B502A39" w:rsidR="00BE5313" w:rsidRDefault="002C3589" w:rsidP="00BE5313">
      <w:pPr>
        <w:rPr>
          <w:b/>
          <w:bCs/>
          <w:sz w:val="24"/>
          <w:szCs w:val="24"/>
        </w:rPr>
      </w:pPr>
      <w:r>
        <w:rPr>
          <w:b/>
          <w:bCs/>
          <w:noProof/>
        </w:rPr>
        <w:drawing>
          <wp:anchor distT="0" distB="0" distL="114300" distR="114300" simplePos="0" relativeHeight="251660288" behindDoc="1" locked="0" layoutInCell="1" allowOverlap="1" wp14:anchorId="7A0A654D" wp14:editId="057F5DCA">
            <wp:simplePos x="0" y="0"/>
            <wp:positionH relativeFrom="column">
              <wp:posOffset>941936</wp:posOffset>
            </wp:positionH>
            <wp:positionV relativeFrom="paragraph">
              <wp:posOffset>89535</wp:posOffset>
            </wp:positionV>
            <wp:extent cx="408305" cy="475615"/>
            <wp:effectExtent l="0" t="0" r="0" b="635"/>
            <wp:wrapTight wrapText="bothSides">
              <wp:wrapPolygon edited="0">
                <wp:start x="8062" y="0"/>
                <wp:lineTo x="0" y="7786"/>
                <wp:lineTo x="0" y="17303"/>
                <wp:lineTo x="4031" y="20764"/>
                <wp:lineTo x="16124" y="20764"/>
                <wp:lineTo x="20156" y="17303"/>
                <wp:lineTo x="20156" y="8652"/>
                <wp:lineTo x="17132" y="0"/>
                <wp:lineTo x="8062" y="0"/>
              </wp:wrapPolygon>
            </wp:wrapTight>
            <wp:docPr id="26" name="Resi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Resim 24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305" cy="475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70B379" wp14:editId="299C9007">
                <wp:simplePos x="0" y="0"/>
                <wp:positionH relativeFrom="column">
                  <wp:posOffset>-339436</wp:posOffset>
                </wp:positionH>
                <wp:positionV relativeFrom="paragraph">
                  <wp:posOffset>48492</wp:posOffset>
                </wp:positionV>
                <wp:extent cx="6684818" cy="1011382"/>
                <wp:effectExtent l="0" t="0" r="20955" b="17780"/>
                <wp:wrapNone/>
                <wp:docPr id="14" name="Dikdörtgen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84818" cy="1011382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1837DC" w14:textId="77777777" w:rsidR="00BE5313" w:rsidRDefault="00BE5313" w:rsidP="00BE5313">
                            <w:pPr>
                              <w:jc w:val="center"/>
                            </w:pPr>
                            <w:r>
                              <w:t xml:space="preserve">2020-2021 EĞİTİM ÖĞRETİM YILI NARTEST ORTAOKULU </w:t>
                            </w:r>
                          </w:p>
                          <w:p w14:paraId="6623C8F0" w14:textId="2E9BC2FF" w:rsidR="00BE5313" w:rsidRDefault="00BE5313" w:rsidP="00BE5313">
                            <w:pPr>
                              <w:jc w:val="center"/>
                            </w:pPr>
                            <w:r>
                              <w:t xml:space="preserve">7.SINIFLAR 1.DÖNEM 1.YAZILISI </w:t>
                            </w:r>
                          </w:p>
                          <w:p w14:paraId="05E08D1C" w14:textId="3F256724" w:rsidR="00BE5313" w:rsidRDefault="00BE5313" w:rsidP="00BE5313">
                            <w:pPr>
                              <w:jc w:val="center"/>
                            </w:pPr>
                            <w:r>
                              <w:t xml:space="preserve">NAME SURNAME :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NO :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GRADE </w:t>
                            </w:r>
                            <w:r>
                              <w:tab/>
                              <w:t>: 7 / …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70B379" id="Dikdörtgen 14" o:spid="_x0000_s1026" style="position:absolute;margin-left:-26.75pt;margin-top:3.8pt;width:526.35pt;height:79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" fillcolor="#5b9bd5 [3208]" strokecolor="white [3201]" strokeweight="1.5pt">
                <v:textbox>
                  <w:txbxContent>
                    <w:p w14:paraId="321837DC" w14:textId="77777777" w:rsidR="00BE5313" w:rsidRDefault="00BE5313" w:rsidP="00BE5313">
                      <w:pPr>
                        <w:jc w:val="center"/>
                      </w:pPr>
                      <w:r>
                        <w:t xml:space="preserve">2020-2021 EĞİTİM ÖĞRETİM YILI NARTEST ORTAOKULU </w:t>
                      </w:r>
                    </w:p>
                    <w:p w14:paraId="6623C8F0" w14:textId="2E9BC2FF" w:rsidR="00BE5313" w:rsidRDefault="00BE5313" w:rsidP="00BE5313">
                      <w:pPr>
                        <w:jc w:val="center"/>
                      </w:pPr>
                      <w:r>
                        <w:t xml:space="preserve">7.SINIFLAR 1.DÖNEM 1.YAZILISI </w:t>
                      </w:r>
                    </w:p>
                    <w:p w14:paraId="05E08D1C" w14:textId="3F256724" w:rsidR="00BE5313" w:rsidRDefault="00BE5313" w:rsidP="00BE5313">
                      <w:pPr>
                        <w:jc w:val="center"/>
                      </w:pPr>
                      <w:r>
                        <w:t xml:space="preserve">NAME SURNAME : 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NO : 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GRADE </w:t>
                      </w:r>
                      <w:r>
                        <w:tab/>
                        <w:t>: 7 / …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</w:p>
                  </w:txbxContent>
                </v:textbox>
              </v:rect>
            </w:pict>
          </mc:Fallback>
        </mc:AlternateContent>
      </w:r>
    </w:p>
    <w:p w14:paraId="5AC60714" w14:textId="77777777" w:rsidR="00BE5313" w:rsidRDefault="00BE5313" w:rsidP="00BE5313">
      <w:pPr>
        <w:rPr>
          <w:b/>
          <w:bCs/>
          <w:sz w:val="24"/>
          <w:szCs w:val="24"/>
        </w:rPr>
      </w:pPr>
    </w:p>
    <w:p w14:paraId="505CE383" w14:textId="752B0E75" w:rsidR="00900D70" w:rsidRDefault="00900D70"/>
    <w:p w14:paraId="62106457" w14:textId="29E64AC7" w:rsidR="00BE5313" w:rsidRPr="00BE5313" w:rsidRDefault="00BE5313" w:rsidP="00BE5313"/>
    <w:p w14:paraId="31655A46" w14:textId="15308933" w:rsidR="00BE5313" w:rsidRDefault="002C3589" w:rsidP="00BE5313">
      <w:pPr>
        <w:tabs>
          <w:tab w:val="left" w:pos="3960"/>
        </w:tabs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1AD08D2" wp14:editId="6D3AB08A">
                <wp:simplePos x="0" y="0"/>
                <wp:positionH relativeFrom="column">
                  <wp:posOffset>4939146</wp:posOffset>
                </wp:positionH>
                <wp:positionV relativeFrom="paragraph">
                  <wp:posOffset>216362</wp:posOffset>
                </wp:positionV>
                <wp:extent cx="727364" cy="207645"/>
                <wp:effectExtent l="0" t="0" r="15875" b="20955"/>
                <wp:wrapNone/>
                <wp:docPr id="2" name="Dikdörtgen: Köşeleri Yuvarlatılmış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7364" cy="20764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A237D4" w14:textId="20CC5A4A" w:rsidR="00A01273" w:rsidRDefault="00A01273" w:rsidP="00A01273">
                            <w:pPr>
                              <w:jc w:val="center"/>
                            </w:pPr>
                            <w:r>
                              <w:t>plum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1AD08D2" id="Dikdörtgen: Köşeleri Yuvarlatılmış 2" o:spid="_x0000_s1027" style="position:absolute;margin-left:388.9pt;margin-top:17.05pt;width:57.25pt;height:16.3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" fillcolor="#70ad47 [3209]" strokecolor="#375623 [1609]" strokeweight="1pt">
                <v:stroke joinstyle="miter"/>
                <v:textbox inset="0,0,0,0">
                  <w:txbxContent>
                    <w:p w14:paraId="31A237D4" w14:textId="20CC5A4A" w:rsidR="00A01273" w:rsidRDefault="00A01273" w:rsidP="00A01273">
                      <w:pPr>
                        <w:jc w:val="center"/>
                      </w:pPr>
                      <w:r>
                        <w:t>plump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E8B6160" wp14:editId="42E884C7">
                <wp:simplePos x="0" y="0"/>
                <wp:positionH relativeFrom="column">
                  <wp:posOffset>3997036</wp:posOffset>
                </wp:positionH>
                <wp:positionV relativeFrom="paragraph">
                  <wp:posOffset>223289</wp:posOffset>
                </wp:positionV>
                <wp:extent cx="678873" cy="200718"/>
                <wp:effectExtent l="0" t="0" r="26035" b="27940"/>
                <wp:wrapNone/>
                <wp:docPr id="3" name="Dikdörtgen: Köşeleri Yuvarlatılmış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8873" cy="200718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1D077F" w14:textId="6655937A" w:rsidR="00A01273" w:rsidRDefault="00A01273" w:rsidP="00A01273">
                            <w:pPr>
                              <w:jc w:val="center"/>
                            </w:pPr>
                            <w:r>
                              <w:t>ta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E8B6160" id="Dikdörtgen: Köşeleri Yuvarlatılmış 3" o:spid="_x0000_s1028" style="position:absolute;margin-left:314.75pt;margin-top:17.6pt;width:53.45pt;height:15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" fillcolor="#70ad47 [3209]" strokecolor="#375623 [1609]" strokeweight="1pt">
                <v:stroke joinstyle="miter"/>
                <v:textbox inset="0,0,0,0">
                  <w:txbxContent>
                    <w:p w14:paraId="0A1D077F" w14:textId="6655937A" w:rsidR="00A01273" w:rsidRDefault="00A01273" w:rsidP="00A01273">
                      <w:pPr>
                        <w:jc w:val="center"/>
                      </w:pPr>
                      <w:r>
                        <w:t>tall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CC57482" wp14:editId="62A72FFA">
                <wp:simplePos x="0" y="0"/>
                <wp:positionH relativeFrom="column">
                  <wp:posOffset>3041073</wp:posOffset>
                </wp:positionH>
                <wp:positionV relativeFrom="paragraph">
                  <wp:posOffset>216362</wp:posOffset>
                </wp:positionV>
                <wp:extent cx="734291" cy="207645"/>
                <wp:effectExtent l="0" t="0" r="27940" b="20955"/>
                <wp:wrapNone/>
                <wp:docPr id="4" name="Dikdörtgen: Köşeleri Yuvarlatılmış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4291" cy="20764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A07C9C" w14:textId="262ECC33" w:rsidR="00A01273" w:rsidRDefault="00130150" w:rsidP="00A01273">
                            <w:pPr>
                              <w:jc w:val="center"/>
                            </w:pPr>
                            <w:r>
                              <w:t>wav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CC57482" id="Dikdörtgen: Köşeleri Yuvarlatılmış 4" o:spid="_x0000_s1029" style="position:absolute;margin-left:239.45pt;margin-top:17.05pt;width:57.8pt;height:16.3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" fillcolor="#70ad47 [3209]" strokecolor="#375623 [1609]" strokeweight="1pt">
                <v:stroke joinstyle="miter"/>
                <v:textbox inset="0,0,0,0">
                  <w:txbxContent>
                    <w:p w14:paraId="29A07C9C" w14:textId="262ECC33" w:rsidR="00A01273" w:rsidRDefault="00130150" w:rsidP="00A01273">
                      <w:pPr>
                        <w:jc w:val="center"/>
                      </w:pPr>
                      <w:r>
                        <w:t>wavy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724BCFF" wp14:editId="001938DD">
                <wp:simplePos x="0" y="0"/>
                <wp:positionH relativeFrom="column">
                  <wp:posOffset>2092036</wp:posOffset>
                </wp:positionH>
                <wp:positionV relativeFrom="paragraph">
                  <wp:posOffset>216362</wp:posOffset>
                </wp:positionV>
                <wp:extent cx="734291" cy="207645"/>
                <wp:effectExtent l="0" t="0" r="27940" b="20955"/>
                <wp:wrapNone/>
                <wp:docPr id="5" name="Dikdörtgen: Köşeleri Yuvarlatılmış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4291" cy="20764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374362" w14:textId="6D949056" w:rsidR="00A01273" w:rsidRDefault="00A01273" w:rsidP="00A01273">
                            <w:pPr>
                              <w:jc w:val="center"/>
                            </w:pPr>
                            <w:r>
                              <w:t>cur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724BCFF" id="Dikdörtgen: Köşeleri Yuvarlatılmış 5" o:spid="_x0000_s1030" style="position:absolute;margin-left:164.75pt;margin-top:17.05pt;width:57.8pt;height:16.3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" fillcolor="#70ad47 [3209]" strokecolor="#375623 [1609]" strokeweight="1pt">
                <v:stroke joinstyle="miter"/>
                <v:textbox inset="0,0,0,0">
                  <w:txbxContent>
                    <w:p w14:paraId="70374362" w14:textId="6D949056" w:rsidR="00A01273" w:rsidRDefault="00A01273" w:rsidP="00A01273">
                      <w:pPr>
                        <w:jc w:val="center"/>
                      </w:pPr>
                      <w:r>
                        <w:t>curly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C595B31" wp14:editId="41C57C89">
                <wp:simplePos x="0" y="0"/>
                <wp:positionH relativeFrom="column">
                  <wp:posOffset>1149927</wp:posOffset>
                </wp:positionH>
                <wp:positionV relativeFrom="paragraph">
                  <wp:posOffset>216362</wp:posOffset>
                </wp:positionV>
                <wp:extent cx="748146" cy="207645"/>
                <wp:effectExtent l="0" t="0" r="13970" b="20955"/>
                <wp:wrapNone/>
                <wp:docPr id="6" name="Dikdörtgen: Köşeleri Yuvarlatılmış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8146" cy="20764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B1E355" w14:textId="26425601" w:rsidR="00A01273" w:rsidRDefault="00A01273" w:rsidP="00A01273">
                            <w:pPr>
                              <w:jc w:val="center"/>
                            </w:pPr>
                            <w:r>
                              <w:t>straigh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595B31" id="Dikdörtgen: Köşeleri Yuvarlatılmış 6" o:spid="_x0000_s1031" style="position:absolute;margin-left:90.55pt;margin-top:17.05pt;width:58.9pt;height:16.3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" fillcolor="#70ad47 [3209]" strokecolor="#375623 [1609]" strokeweight="1pt">
                <v:stroke joinstyle="miter"/>
                <v:textbox inset="0,0,0,0">
                  <w:txbxContent>
                    <w:p w14:paraId="52B1E355" w14:textId="26425601" w:rsidR="00A01273" w:rsidRDefault="00A01273" w:rsidP="00A01273">
                      <w:pPr>
                        <w:jc w:val="center"/>
                      </w:pPr>
                      <w:r>
                        <w:t>straight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A2128F" wp14:editId="5E094F91">
                <wp:simplePos x="0" y="0"/>
                <wp:positionH relativeFrom="column">
                  <wp:posOffset>207818</wp:posOffset>
                </wp:positionH>
                <wp:positionV relativeFrom="paragraph">
                  <wp:posOffset>216362</wp:posOffset>
                </wp:positionV>
                <wp:extent cx="734291" cy="207818"/>
                <wp:effectExtent l="0" t="0" r="27940" b="20955"/>
                <wp:wrapNone/>
                <wp:docPr id="1" name="Dikdörtgen: Köşeleri Yuvarlatılmış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4291" cy="207818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78525" w14:textId="72BA1FE9" w:rsidR="00A01273" w:rsidRDefault="00A01273" w:rsidP="00A01273">
                            <w:pPr>
                              <w:jc w:val="center"/>
                            </w:pPr>
                            <w:r>
                              <w:t>well-buil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6A2128F" id="Dikdörtgen: Köşeleri Yuvarlatılmış 1" o:spid="_x0000_s1032" style="position:absolute;margin-left:16.35pt;margin-top:17.05pt;width:57.8pt;height:16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" fillcolor="#70ad47 [3209]" strokecolor="#375623 [1609]" strokeweight="1pt">
                <v:stroke joinstyle="miter"/>
                <v:textbox inset="0,0,0,0">
                  <w:txbxContent>
                    <w:p w14:paraId="3D078525" w14:textId="72BA1FE9" w:rsidR="00A01273" w:rsidRDefault="00A01273" w:rsidP="00A01273">
                      <w:pPr>
                        <w:jc w:val="center"/>
                      </w:pPr>
                      <w:r>
                        <w:t>well-built</w:t>
                      </w:r>
                    </w:p>
                  </w:txbxContent>
                </v:textbox>
              </v:roundrect>
            </w:pict>
          </mc:Fallback>
        </mc:AlternateContent>
      </w:r>
      <w:r w:rsidR="00BE5313">
        <w:rPr>
          <w:b/>
          <w:bCs/>
        </w:rPr>
        <w:t>A) Look at the pictures and complete the sentences with the words below.</w:t>
      </w:r>
      <w:r w:rsidR="0044203D">
        <w:rPr>
          <w:b/>
          <w:bCs/>
        </w:rPr>
        <w:t xml:space="preserve"> (6 x </w:t>
      </w:r>
      <w:r w:rsidR="00F00922">
        <w:rPr>
          <w:b/>
          <w:bCs/>
        </w:rPr>
        <w:t>3</w:t>
      </w:r>
      <w:r w:rsidR="0044203D">
        <w:rPr>
          <w:b/>
          <w:bCs/>
        </w:rPr>
        <w:t xml:space="preserve"> = 1</w:t>
      </w:r>
      <w:r w:rsidR="00F00922">
        <w:rPr>
          <w:b/>
          <w:bCs/>
        </w:rPr>
        <w:t>8p</w:t>
      </w:r>
      <w:r w:rsidR="0044203D">
        <w:rPr>
          <w:b/>
          <w:bCs/>
        </w:rPr>
        <w:t xml:space="preserve">) </w:t>
      </w:r>
    </w:p>
    <w:p w14:paraId="4DB6B76D" w14:textId="360844A2" w:rsidR="00BE5313" w:rsidRDefault="00103407" w:rsidP="00BE5313">
      <w:pPr>
        <w:tabs>
          <w:tab w:val="left" w:pos="3960"/>
        </w:tabs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751424" behindDoc="1" locked="0" layoutInCell="1" allowOverlap="1" wp14:anchorId="63D19CBB" wp14:editId="532A6D67">
            <wp:simplePos x="0" y="0"/>
            <wp:positionH relativeFrom="column">
              <wp:posOffset>4675447</wp:posOffset>
            </wp:positionH>
            <wp:positionV relativeFrom="paragraph">
              <wp:posOffset>205913</wp:posOffset>
            </wp:positionV>
            <wp:extent cx="407035" cy="920115"/>
            <wp:effectExtent l="0" t="0" r="0" b="0"/>
            <wp:wrapTight wrapText="bothSides">
              <wp:wrapPolygon edited="0">
                <wp:start x="0" y="0"/>
                <wp:lineTo x="0" y="21019"/>
                <wp:lineTo x="20218" y="21019"/>
                <wp:lineTo x="20218" y="0"/>
                <wp:lineTo x="0" y="0"/>
              </wp:wrapPolygon>
            </wp:wrapTight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409" t="15159" r="2498" b="13477"/>
                    <a:stretch/>
                  </pic:blipFill>
                  <pic:spPr bwMode="auto">
                    <a:xfrm>
                      <a:off x="0" y="0"/>
                      <a:ext cx="407035" cy="920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48B1">
        <w:rPr>
          <w:b/>
          <w:bCs/>
          <w:noProof/>
        </w:rPr>
        <w:drawing>
          <wp:anchor distT="0" distB="0" distL="114300" distR="114300" simplePos="0" relativeHeight="251673600" behindDoc="1" locked="0" layoutInCell="1" allowOverlap="1" wp14:anchorId="137E9347" wp14:editId="29FBDE0D">
            <wp:simplePos x="0" y="0"/>
            <wp:positionH relativeFrom="column">
              <wp:posOffset>2095326</wp:posOffset>
            </wp:positionH>
            <wp:positionV relativeFrom="paragraph">
              <wp:posOffset>272761</wp:posOffset>
            </wp:positionV>
            <wp:extent cx="854075" cy="815975"/>
            <wp:effectExtent l="0" t="0" r="3175" b="3175"/>
            <wp:wrapTight wrapText="bothSides">
              <wp:wrapPolygon edited="0">
                <wp:start x="0" y="0"/>
                <wp:lineTo x="0" y="21180"/>
                <wp:lineTo x="21199" y="21180"/>
                <wp:lineTo x="21199" y="0"/>
                <wp:lineTo x="0" y="0"/>
              </wp:wrapPolygon>
            </wp:wrapTight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66" t="6817" r="7370" b="12689"/>
                    <a:stretch/>
                  </pic:blipFill>
                  <pic:spPr bwMode="auto">
                    <a:xfrm>
                      <a:off x="0" y="0"/>
                      <a:ext cx="854075" cy="81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1273">
        <w:rPr>
          <w:b/>
          <w:bCs/>
          <w:noProof/>
        </w:rPr>
        <w:drawing>
          <wp:anchor distT="0" distB="0" distL="114300" distR="114300" simplePos="0" relativeHeight="251672576" behindDoc="1" locked="0" layoutInCell="1" allowOverlap="1" wp14:anchorId="765450B2" wp14:editId="1B219488">
            <wp:simplePos x="0" y="0"/>
            <wp:positionH relativeFrom="column">
              <wp:posOffset>16510</wp:posOffset>
            </wp:positionH>
            <wp:positionV relativeFrom="paragraph">
              <wp:posOffset>206433</wp:posOffset>
            </wp:positionV>
            <wp:extent cx="657225" cy="878840"/>
            <wp:effectExtent l="0" t="0" r="9525" b="0"/>
            <wp:wrapTight wrapText="bothSides">
              <wp:wrapPolygon edited="0">
                <wp:start x="0" y="0"/>
                <wp:lineTo x="0" y="21069"/>
                <wp:lineTo x="21287" y="21069"/>
                <wp:lineTo x="21287" y="0"/>
                <wp:lineTo x="0" y="0"/>
              </wp:wrapPolygon>
            </wp:wrapTight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357" t="8953" r="18933" b="16037"/>
                    <a:stretch/>
                  </pic:blipFill>
                  <pic:spPr bwMode="auto">
                    <a:xfrm>
                      <a:off x="0" y="0"/>
                      <a:ext cx="657225" cy="878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481C1A" w14:textId="56616367" w:rsidR="00BE5313" w:rsidRDefault="00BE5313" w:rsidP="00BE5313">
      <w:pPr>
        <w:tabs>
          <w:tab w:val="left" w:pos="3960"/>
        </w:tabs>
        <w:rPr>
          <w:b/>
          <w:bCs/>
        </w:rPr>
      </w:pPr>
    </w:p>
    <w:p w14:paraId="3B336103" w14:textId="57670843" w:rsidR="00BE5313" w:rsidRDefault="00BE5313" w:rsidP="00BE5313">
      <w:pPr>
        <w:tabs>
          <w:tab w:val="left" w:pos="3960"/>
        </w:tabs>
        <w:rPr>
          <w:b/>
          <w:bCs/>
        </w:rPr>
      </w:pPr>
    </w:p>
    <w:p w14:paraId="5348303F" w14:textId="0171A846" w:rsidR="00A01273" w:rsidRDefault="00A01273" w:rsidP="00BE5313">
      <w:pPr>
        <w:tabs>
          <w:tab w:val="left" w:pos="3960"/>
        </w:tabs>
        <w:rPr>
          <w:b/>
          <w:bCs/>
        </w:rPr>
      </w:pPr>
    </w:p>
    <w:p w14:paraId="41977504" w14:textId="5BA281EC" w:rsidR="00A01273" w:rsidRDefault="00BE5313" w:rsidP="009A48B1">
      <w:pPr>
        <w:tabs>
          <w:tab w:val="left" w:pos="3960"/>
        </w:tabs>
        <w:ind w:left="-851"/>
        <w:rPr>
          <w:b/>
          <w:bCs/>
          <w:noProof/>
        </w:rPr>
      </w:pPr>
      <w:r>
        <w:rPr>
          <w:b/>
          <w:bCs/>
        </w:rPr>
        <w:t xml:space="preserve">Janet has </w:t>
      </w:r>
      <w:r w:rsidR="00A01273">
        <w:rPr>
          <w:b/>
          <w:bCs/>
        </w:rPr>
        <w:t xml:space="preserve">____________ </w:t>
      </w:r>
      <w:r>
        <w:rPr>
          <w:b/>
          <w:bCs/>
        </w:rPr>
        <w:t xml:space="preserve">hair. </w:t>
      </w:r>
      <w:r w:rsidR="00A01273">
        <w:rPr>
          <w:b/>
          <w:bCs/>
        </w:rPr>
        <w:t xml:space="preserve">                </w:t>
      </w:r>
      <w:r w:rsidR="009A48B1">
        <w:rPr>
          <w:b/>
          <w:bCs/>
        </w:rPr>
        <w:t>Helen</w:t>
      </w:r>
      <w:r w:rsidR="00A01273">
        <w:rPr>
          <w:b/>
          <w:bCs/>
        </w:rPr>
        <w:t xml:space="preserve"> has ____________ hair. </w:t>
      </w:r>
      <w:r w:rsidR="00A01273">
        <w:rPr>
          <w:b/>
          <w:bCs/>
        </w:rPr>
        <w:tab/>
      </w:r>
      <w:r w:rsidR="00A01273">
        <w:rPr>
          <w:b/>
          <w:bCs/>
        </w:rPr>
        <w:tab/>
        <w:t xml:space="preserve">    </w:t>
      </w:r>
      <w:r w:rsidR="009A48B1">
        <w:rPr>
          <w:b/>
          <w:bCs/>
        </w:rPr>
        <w:t>Will</w:t>
      </w:r>
      <w:r w:rsidR="00A01273">
        <w:rPr>
          <w:b/>
          <w:bCs/>
        </w:rPr>
        <w:t xml:space="preserve"> is ____________. </w:t>
      </w:r>
    </w:p>
    <w:p w14:paraId="11B19B1C" w14:textId="1702A4D9" w:rsidR="00A01273" w:rsidRDefault="00AE5380" w:rsidP="00BE5313">
      <w:pPr>
        <w:tabs>
          <w:tab w:val="left" w:pos="3960"/>
        </w:tabs>
        <w:rPr>
          <w:b/>
          <w:bCs/>
          <w:noProof/>
        </w:rPr>
      </w:pPr>
      <w:r>
        <w:rPr>
          <w:b/>
          <w:bCs/>
          <w:noProof/>
        </w:rPr>
        <w:drawing>
          <wp:anchor distT="0" distB="0" distL="114300" distR="114300" simplePos="0" relativeHeight="251678720" behindDoc="1" locked="0" layoutInCell="1" allowOverlap="1" wp14:anchorId="2513827A" wp14:editId="74F1E775">
            <wp:simplePos x="0" y="0"/>
            <wp:positionH relativeFrom="column">
              <wp:posOffset>4432935</wp:posOffset>
            </wp:positionH>
            <wp:positionV relativeFrom="paragraph">
              <wp:posOffset>72967</wp:posOffset>
            </wp:positionV>
            <wp:extent cx="878205" cy="1143000"/>
            <wp:effectExtent l="0" t="0" r="0" b="0"/>
            <wp:wrapTight wrapText="bothSides">
              <wp:wrapPolygon edited="0">
                <wp:start x="0" y="0"/>
                <wp:lineTo x="0" y="21240"/>
                <wp:lineTo x="21085" y="21240"/>
                <wp:lineTo x="21085" y="0"/>
                <wp:lineTo x="0" y="0"/>
              </wp:wrapPolygon>
            </wp:wrapTight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196"/>
                    <a:stretch/>
                  </pic:blipFill>
                  <pic:spPr bwMode="auto">
                    <a:xfrm>
                      <a:off x="0" y="0"/>
                      <a:ext cx="878205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25BE">
        <w:rPr>
          <w:b/>
          <w:bCs/>
          <w:noProof/>
        </w:rPr>
        <w:drawing>
          <wp:anchor distT="0" distB="0" distL="114300" distR="114300" simplePos="0" relativeHeight="251677696" behindDoc="1" locked="0" layoutInCell="1" allowOverlap="1" wp14:anchorId="0C8BC4A5" wp14:editId="51C32CFE">
            <wp:simplePos x="0" y="0"/>
            <wp:positionH relativeFrom="column">
              <wp:posOffset>2279015</wp:posOffset>
            </wp:positionH>
            <wp:positionV relativeFrom="paragraph">
              <wp:posOffset>51262</wp:posOffset>
            </wp:positionV>
            <wp:extent cx="593090" cy="1245235"/>
            <wp:effectExtent l="0" t="0" r="0" b="0"/>
            <wp:wrapTight wrapText="bothSides">
              <wp:wrapPolygon edited="0">
                <wp:start x="0" y="0"/>
                <wp:lineTo x="0" y="21148"/>
                <wp:lineTo x="20814" y="21148"/>
                <wp:lineTo x="20814" y="0"/>
                <wp:lineTo x="0" y="0"/>
              </wp:wrapPolygon>
            </wp:wrapTight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817" t="2059" r="26695" b="7689"/>
                    <a:stretch/>
                  </pic:blipFill>
                  <pic:spPr bwMode="auto">
                    <a:xfrm>
                      <a:off x="0" y="0"/>
                      <a:ext cx="593090" cy="1245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48B1">
        <w:rPr>
          <w:b/>
          <w:bCs/>
          <w:noProof/>
        </w:rPr>
        <w:drawing>
          <wp:anchor distT="0" distB="0" distL="114300" distR="114300" simplePos="0" relativeHeight="251676672" behindDoc="1" locked="0" layoutInCell="1" allowOverlap="1" wp14:anchorId="41078E9B" wp14:editId="3D3B595D">
            <wp:simplePos x="0" y="0"/>
            <wp:positionH relativeFrom="column">
              <wp:posOffset>-98137</wp:posOffset>
            </wp:positionH>
            <wp:positionV relativeFrom="paragraph">
              <wp:posOffset>150091</wp:posOffset>
            </wp:positionV>
            <wp:extent cx="699135" cy="1147445"/>
            <wp:effectExtent l="0" t="0" r="5715" b="0"/>
            <wp:wrapTight wrapText="bothSides">
              <wp:wrapPolygon edited="0">
                <wp:start x="0" y="0"/>
                <wp:lineTo x="0" y="21158"/>
                <wp:lineTo x="21188" y="21158"/>
                <wp:lineTo x="21188" y="0"/>
                <wp:lineTo x="0" y="0"/>
              </wp:wrapPolygon>
            </wp:wrapTight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50" r="6664" b="7732"/>
                    <a:stretch/>
                  </pic:blipFill>
                  <pic:spPr bwMode="auto">
                    <a:xfrm>
                      <a:off x="0" y="0"/>
                      <a:ext cx="699135" cy="1147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55A78A" w14:textId="4F5A681C" w:rsidR="00A01273" w:rsidRDefault="00A01273" w:rsidP="00BE5313">
      <w:pPr>
        <w:tabs>
          <w:tab w:val="left" w:pos="3960"/>
        </w:tabs>
        <w:rPr>
          <w:b/>
          <w:bCs/>
        </w:rPr>
      </w:pPr>
    </w:p>
    <w:p w14:paraId="16CEB942" w14:textId="0DEF7280" w:rsidR="009A48B1" w:rsidRDefault="009A48B1" w:rsidP="00BE5313">
      <w:pPr>
        <w:tabs>
          <w:tab w:val="left" w:pos="3960"/>
        </w:tabs>
        <w:rPr>
          <w:b/>
          <w:bCs/>
          <w:noProof/>
        </w:rPr>
      </w:pPr>
    </w:p>
    <w:p w14:paraId="6930B3CF" w14:textId="77777777" w:rsidR="00AE5380" w:rsidRDefault="00AE5380" w:rsidP="00BE5313">
      <w:pPr>
        <w:tabs>
          <w:tab w:val="left" w:pos="3960"/>
        </w:tabs>
        <w:rPr>
          <w:b/>
          <w:bCs/>
          <w:noProof/>
        </w:rPr>
      </w:pPr>
    </w:p>
    <w:p w14:paraId="54763234" w14:textId="4B276A1F" w:rsidR="00A01273" w:rsidRDefault="00A01273" w:rsidP="00BE5313">
      <w:pPr>
        <w:tabs>
          <w:tab w:val="left" w:pos="3960"/>
        </w:tabs>
        <w:rPr>
          <w:b/>
          <w:bCs/>
        </w:rPr>
      </w:pPr>
    </w:p>
    <w:p w14:paraId="6083B031" w14:textId="36D4FC14" w:rsidR="00BE5313" w:rsidRDefault="00A01273" w:rsidP="00AE5380">
      <w:pPr>
        <w:tabs>
          <w:tab w:val="left" w:pos="3960"/>
        </w:tabs>
        <w:ind w:left="-851"/>
        <w:rPr>
          <w:b/>
          <w:bCs/>
        </w:rPr>
      </w:pPr>
      <w:r>
        <w:rPr>
          <w:b/>
          <w:bCs/>
        </w:rPr>
        <w:t xml:space="preserve">Nelson is ____________ .            Martin isn’t short. He is ____________ . </w:t>
      </w:r>
      <w:r>
        <w:rPr>
          <w:b/>
          <w:bCs/>
        </w:rPr>
        <w:tab/>
        <w:t xml:space="preserve">   Betty has long ____________ hair. </w:t>
      </w:r>
    </w:p>
    <w:p w14:paraId="692B7FE9" w14:textId="77777777" w:rsidR="00AE5380" w:rsidRDefault="00AE5380" w:rsidP="00AE5380">
      <w:pPr>
        <w:tabs>
          <w:tab w:val="left" w:pos="-142"/>
        </w:tabs>
        <w:ind w:left="-851"/>
        <w:rPr>
          <w:b/>
          <w:bCs/>
        </w:rPr>
      </w:pPr>
      <w:r>
        <w:rPr>
          <w:b/>
          <w:bCs/>
        </w:rPr>
        <w:tab/>
      </w:r>
    </w:p>
    <w:p w14:paraId="23D750A7" w14:textId="14A24942" w:rsidR="00AE5380" w:rsidRDefault="00AE5380" w:rsidP="00AE5380">
      <w:pPr>
        <w:tabs>
          <w:tab w:val="left" w:pos="-142"/>
        </w:tabs>
        <w:ind w:left="-851"/>
        <w:rPr>
          <w:b/>
          <w:bCs/>
        </w:rPr>
      </w:pPr>
      <w:r>
        <w:rPr>
          <w:b/>
          <w:bCs/>
        </w:rPr>
        <w:tab/>
        <w:t xml:space="preserve">B) </w:t>
      </w:r>
      <w:r w:rsidR="00C31608">
        <w:rPr>
          <w:b/>
          <w:bCs/>
        </w:rPr>
        <w:t>Complete the sentences with the comparative</w:t>
      </w:r>
      <w:r w:rsidR="00471642">
        <w:rPr>
          <w:b/>
          <w:bCs/>
        </w:rPr>
        <w:t xml:space="preserve"> forms of the adjectives in the brackets</w:t>
      </w:r>
      <w:r w:rsidR="00C31608">
        <w:rPr>
          <w:b/>
          <w:bCs/>
        </w:rPr>
        <w:t xml:space="preserve">. </w:t>
      </w:r>
      <w:r w:rsidR="0044203D">
        <w:rPr>
          <w:b/>
          <w:bCs/>
        </w:rPr>
        <w:t>(10 x 2 = 20p)</w:t>
      </w:r>
    </w:p>
    <w:p w14:paraId="62BBE1D2" w14:textId="7E9E1D6F" w:rsidR="00C31608" w:rsidRPr="00471642" w:rsidRDefault="00471642" w:rsidP="00AE5380">
      <w:pPr>
        <w:tabs>
          <w:tab w:val="left" w:pos="-142"/>
        </w:tabs>
        <w:ind w:left="-851"/>
      </w:pPr>
      <w:r>
        <w:rPr>
          <w:b/>
          <w:bCs/>
        </w:rPr>
        <w:t xml:space="preserve">1. </w:t>
      </w:r>
      <w:r>
        <w:t>Melissa is _____________ (short) than Aliye.</w:t>
      </w:r>
      <w:r>
        <w:rPr>
          <w:b/>
          <w:bCs/>
        </w:rPr>
        <w:tab/>
      </w:r>
      <w:r>
        <w:rPr>
          <w:b/>
          <w:bCs/>
        </w:rPr>
        <w:tab/>
        <w:t xml:space="preserve">6. </w:t>
      </w:r>
      <w:r>
        <w:t>Erzurum is _____________ (cold) than Hatay.</w:t>
      </w:r>
    </w:p>
    <w:p w14:paraId="08CA5ABE" w14:textId="08FE5129" w:rsidR="00471642" w:rsidRPr="00471642" w:rsidRDefault="00471642" w:rsidP="00AE5380">
      <w:pPr>
        <w:tabs>
          <w:tab w:val="left" w:pos="-142"/>
        </w:tabs>
        <w:ind w:left="-851"/>
      </w:pPr>
      <w:r>
        <w:rPr>
          <w:b/>
          <w:bCs/>
        </w:rPr>
        <w:t xml:space="preserve">2. </w:t>
      </w:r>
      <w:r>
        <w:t>Tom is _____________ (handsome) than Harry.</w:t>
      </w:r>
      <w:r>
        <w:rPr>
          <w:b/>
          <w:bCs/>
        </w:rPr>
        <w:tab/>
        <w:t xml:space="preserve">7. </w:t>
      </w:r>
      <w:r>
        <w:t xml:space="preserve">Mercedes is _____________ (expensive) than TOFAŞ. </w:t>
      </w:r>
    </w:p>
    <w:p w14:paraId="706EC184" w14:textId="17801829" w:rsidR="00471642" w:rsidRPr="0044203D" w:rsidRDefault="00471642" w:rsidP="00AE5380">
      <w:pPr>
        <w:tabs>
          <w:tab w:val="left" w:pos="-142"/>
        </w:tabs>
        <w:ind w:left="-851"/>
      </w:pPr>
      <w:r>
        <w:rPr>
          <w:b/>
          <w:bCs/>
        </w:rPr>
        <w:t xml:space="preserve">3. </w:t>
      </w:r>
      <w:r>
        <w:t>Will is _____________ (hardworking) than Kylie.</w:t>
      </w:r>
      <w:r>
        <w:rPr>
          <w:b/>
          <w:bCs/>
        </w:rPr>
        <w:tab/>
        <w:t xml:space="preserve">8. </w:t>
      </w:r>
      <w:r w:rsidR="0044203D">
        <w:t xml:space="preserve">İstanbul is _____________ (crowded) than Manisa. </w:t>
      </w:r>
    </w:p>
    <w:p w14:paraId="323CA693" w14:textId="06190662" w:rsidR="00471642" w:rsidRPr="0044203D" w:rsidRDefault="00471642" w:rsidP="00AE5380">
      <w:pPr>
        <w:tabs>
          <w:tab w:val="left" w:pos="-142"/>
        </w:tabs>
        <w:ind w:left="-851"/>
      </w:pPr>
      <w:r>
        <w:rPr>
          <w:b/>
          <w:bCs/>
        </w:rPr>
        <w:t xml:space="preserve">4. </w:t>
      </w:r>
      <w:r>
        <w:t>An elephant is _____________ (big) than a dog.</w:t>
      </w:r>
      <w:r>
        <w:rPr>
          <w:b/>
          <w:bCs/>
        </w:rPr>
        <w:tab/>
        <w:t>9.</w:t>
      </w:r>
      <w:r w:rsidR="0044203D">
        <w:rPr>
          <w:b/>
          <w:bCs/>
        </w:rPr>
        <w:t xml:space="preserve"> </w:t>
      </w:r>
      <w:r w:rsidR="0044203D">
        <w:t xml:space="preserve">Wilma is _____________ (beautiful) than Teresa. </w:t>
      </w:r>
    </w:p>
    <w:p w14:paraId="6483C34A" w14:textId="3CB4C5B3" w:rsidR="00471642" w:rsidRPr="0044203D" w:rsidRDefault="00471642" w:rsidP="00471642">
      <w:pPr>
        <w:tabs>
          <w:tab w:val="left" w:pos="-142"/>
        </w:tabs>
        <w:ind w:left="-851"/>
      </w:pPr>
      <w:r>
        <w:rPr>
          <w:b/>
          <w:bCs/>
        </w:rPr>
        <w:t xml:space="preserve">5. </w:t>
      </w:r>
      <w:r>
        <w:t>My uncle is _____________ (old) than my father.</w:t>
      </w:r>
      <w:r>
        <w:rPr>
          <w:b/>
          <w:bCs/>
        </w:rPr>
        <w:t xml:space="preserve"> </w:t>
      </w:r>
      <w:r>
        <w:rPr>
          <w:b/>
          <w:bCs/>
        </w:rPr>
        <w:tab/>
        <w:t>10.</w:t>
      </w:r>
      <w:r w:rsidR="0044203D">
        <w:rPr>
          <w:b/>
          <w:bCs/>
        </w:rPr>
        <w:t xml:space="preserve"> </w:t>
      </w:r>
      <w:r w:rsidR="0044203D">
        <w:t>My grades are _____________ (good) than her grades.</w:t>
      </w:r>
    </w:p>
    <w:p w14:paraId="78C140F1" w14:textId="18DB974C" w:rsidR="00471642" w:rsidRDefault="00471642" w:rsidP="00AE5380">
      <w:pPr>
        <w:tabs>
          <w:tab w:val="left" w:pos="-142"/>
        </w:tabs>
        <w:ind w:left="-851"/>
        <w:rPr>
          <w:b/>
          <w:bCs/>
        </w:rPr>
      </w:pPr>
    </w:p>
    <w:p w14:paraId="2FE333B4" w14:textId="69B06694" w:rsidR="00471642" w:rsidRDefault="00F00922" w:rsidP="00AE5380">
      <w:pPr>
        <w:tabs>
          <w:tab w:val="left" w:pos="-142"/>
        </w:tabs>
        <w:ind w:left="-851"/>
        <w:rPr>
          <w:b/>
          <w:bCs/>
          <w:noProof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6184E23" wp14:editId="0416B3FB">
                <wp:simplePos x="0" y="0"/>
                <wp:positionH relativeFrom="column">
                  <wp:posOffset>256309</wp:posOffset>
                </wp:positionH>
                <wp:positionV relativeFrom="paragraph">
                  <wp:posOffset>231545</wp:posOffset>
                </wp:positionV>
                <wp:extent cx="734060" cy="449868"/>
                <wp:effectExtent l="0" t="0" r="27940" b="26670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4060" cy="449868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1">
                          <a:schemeClr val="accent2"/>
                        </a:lnRef>
                        <a:fillRef idx="3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57885F" w14:textId="2C0C14F8" w:rsidR="0044203D" w:rsidRDefault="0044203D" w:rsidP="0044203D">
                            <w:pPr>
                              <w:jc w:val="center"/>
                            </w:pPr>
                            <w:r>
                              <w:t>hik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6184E23" id="Oval 22" o:spid="_x0000_s1033" style="position:absolute;left:0;text-align:left;margin-left:20.2pt;margin-top:18.25pt;width:57.8pt;height:35.4pt;z-index:251685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" fillcolor="#ee853d [3029]" strokecolor="#ed7d31 [3205]" strokeweight=".5pt">
                <v:fill color2="#ec7a2d [3173]" rotate="t" colors="0 #f18c55;.5 #f67b28;1 #e56b17" focus="100%" type="gradient">
                  <o:fill v:ext="view" type="gradientUnscaled"/>
                </v:fill>
                <v:stroke joinstyle="miter"/>
                <v:textbox inset="0,0,0,0">
                  <w:txbxContent>
                    <w:p w14:paraId="6457885F" w14:textId="2C0C14F8" w:rsidR="0044203D" w:rsidRDefault="0044203D" w:rsidP="0044203D">
                      <w:pPr>
                        <w:jc w:val="center"/>
                      </w:pPr>
                      <w:r>
                        <w:t>hiking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037F5D4" wp14:editId="281369B8">
                <wp:simplePos x="0" y="0"/>
                <wp:positionH relativeFrom="column">
                  <wp:posOffset>3698875</wp:posOffset>
                </wp:positionH>
                <wp:positionV relativeFrom="paragraph">
                  <wp:posOffset>203026</wp:posOffset>
                </wp:positionV>
                <wp:extent cx="734060" cy="449868"/>
                <wp:effectExtent l="0" t="0" r="27940" b="2667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4060" cy="449868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1">
                          <a:schemeClr val="accent2"/>
                        </a:lnRef>
                        <a:fillRef idx="3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BEEE62" w14:textId="71E33C46" w:rsidR="0044203D" w:rsidRDefault="00F00922" w:rsidP="0044203D">
                            <w:pPr>
                              <w:jc w:val="center"/>
                            </w:pPr>
                            <w:r>
                              <w:t>trekk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037F5D4" id="Oval 27" o:spid="_x0000_s1034" style="position:absolute;left:0;text-align:left;margin-left:291.25pt;margin-top:16pt;width:57.8pt;height:35.4pt;z-index:2516940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" fillcolor="#ee853d [3029]" strokecolor="#ed7d31 [3205]" strokeweight=".5pt">
                <v:fill color2="#ec7a2d [3173]" rotate="t" colors="0 #f18c55;.5 #f67b28;1 #e56b17" focus="100%" type="gradient">
                  <o:fill v:ext="view" type="gradientUnscaled"/>
                </v:fill>
                <v:stroke joinstyle="miter"/>
                <v:textbox inset="0,0,0,0">
                  <w:txbxContent>
                    <w:p w14:paraId="47BEEE62" w14:textId="71E33C46" w:rsidR="0044203D" w:rsidRDefault="00F00922" w:rsidP="0044203D">
                      <w:pPr>
                        <w:jc w:val="center"/>
                      </w:pPr>
                      <w:r>
                        <w:t>trekking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C0EDCFE" wp14:editId="2B9507AA">
                <wp:simplePos x="0" y="0"/>
                <wp:positionH relativeFrom="column">
                  <wp:posOffset>1938944</wp:posOffset>
                </wp:positionH>
                <wp:positionV relativeFrom="paragraph">
                  <wp:posOffset>231024</wp:posOffset>
                </wp:positionV>
                <wp:extent cx="782782" cy="450273"/>
                <wp:effectExtent l="0" t="0" r="17780" b="26035"/>
                <wp:wrapNone/>
                <wp:docPr id="29" name="Oval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2782" cy="450273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1">
                          <a:schemeClr val="accent2"/>
                        </a:lnRef>
                        <a:fillRef idx="3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F7CEEB" w14:textId="64D46A38" w:rsidR="0044203D" w:rsidRDefault="00F00922" w:rsidP="0044203D">
                            <w:pPr>
                              <w:jc w:val="center"/>
                            </w:pPr>
                            <w:r>
                              <w:t>baseba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C0EDCFE" id="Oval 29" o:spid="_x0000_s1035" style="position:absolute;left:0;text-align:left;margin-left:152.65pt;margin-top:18.2pt;width:61.65pt;height:35.4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" fillcolor="#ee853d [3029]" strokecolor="#ed7d31 [3205]" strokeweight=".5pt">
                <v:fill color2="#ec7a2d [3173]" rotate="t" colors="0 #f18c55;.5 #f67b28;1 #e56b17" focus="100%" type="gradient">
                  <o:fill v:ext="view" type="gradientUnscaled"/>
                </v:fill>
                <v:stroke joinstyle="miter"/>
                <v:textbox inset="0,0,0,0">
                  <w:txbxContent>
                    <w:p w14:paraId="00F7CEEB" w14:textId="64D46A38" w:rsidR="0044203D" w:rsidRDefault="00F00922" w:rsidP="0044203D">
                      <w:pPr>
                        <w:jc w:val="center"/>
                      </w:pPr>
                      <w:r>
                        <w:t>baseball</w:t>
                      </w:r>
                    </w:p>
                  </w:txbxContent>
                </v:textbox>
              </v:oval>
            </w:pict>
          </mc:Fallback>
        </mc:AlternateContent>
      </w:r>
      <w:r w:rsidR="0044203D">
        <w:rPr>
          <w:b/>
          <w:bCs/>
          <w:noProof/>
        </w:rPr>
        <w:tab/>
        <w:t xml:space="preserve">C) Write the words below under the correct categories. </w:t>
      </w:r>
      <w:r>
        <w:rPr>
          <w:b/>
          <w:bCs/>
          <w:noProof/>
        </w:rPr>
        <w:t xml:space="preserve">(6 x 2 = 12p) </w:t>
      </w:r>
    </w:p>
    <w:p w14:paraId="7724A505" w14:textId="4FAD5162" w:rsidR="0044203D" w:rsidRDefault="00F00922" w:rsidP="00F00922">
      <w:pPr>
        <w:tabs>
          <w:tab w:val="left" w:pos="-142"/>
        </w:tabs>
        <w:rPr>
          <w:b/>
          <w:bCs/>
          <w:noProof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664C658" wp14:editId="736F2215">
                <wp:simplePos x="0" y="0"/>
                <wp:positionH relativeFrom="column">
                  <wp:posOffset>2743835</wp:posOffset>
                </wp:positionH>
                <wp:positionV relativeFrom="paragraph">
                  <wp:posOffset>214803</wp:posOffset>
                </wp:positionV>
                <wp:extent cx="734060" cy="449868"/>
                <wp:effectExtent l="0" t="0" r="27940" b="26670"/>
                <wp:wrapNone/>
                <wp:docPr id="28" name="Oval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4060" cy="449868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1">
                          <a:schemeClr val="accent2"/>
                        </a:lnRef>
                        <a:fillRef idx="3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E8D537" w14:textId="11C42F07" w:rsidR="0044203D" w:rsidRDefault="00F00922" w:rsidP="0044203D">
                            <w:pPr>
                              <w:jc w:val="center"/>
                            </w:pPr>
                            <w:r>
                              <w:t>bowl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664C658" id="Oval 28" o:spid="_x0000_s1036" style="position:absolute;margin-left:216.05pt;margin-top:16.9pt;width:57.8pt;height:35.4pt;z-index:2516961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" fillcolor="#ee853d [3029]" strokecolor="#ed7d31 [3205]" strokeweight=".5pt">
                <v:fill color2="#ec7a2d [3173]" rotate="t" colors="0 #f18c55;.5 #f67b28;1 #e56b17" focus="100%" type="gradient">
                  <o:fill v:ext="view" type="gradientUnscaled"/>
                </v:fill>
                <v:stroke joinstyle="miter"/>
                <v:textbox inset="0,0,0,0">
                  <w:txbxContent>
                    <w:p w14:paraId="44E8D537" w14:textId="11C42F07" w:rsidR="0044203D" w:rsidRDefault="00F00922" w:rsidP="0044203D">
                      <w:pPr>
                        <w:jc w:val="center"/>
                      </w:pPr>
                      <w:r>
                        <w:t>bowling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EA833D6" wp14:editId="57CAD73F">
                <wp:simplePos x="0" y="0"/>
                <wp:positionH relativeFrom="column">
                  <wp:posOffset>4495800</wp:posOffset>
                </wp:positionH>
                <wp:positionV relativeFrom="paragraph">
                  <wp:posOffset>160020</wp:posOffset>
                </wp:positionV>
                <wp:extent cx="815860" cy="504998"/>
                <wp:effectExtent l="0" t="0" r="22860" b="28575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5860" cy="504998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1">
                          <a:schemeClr val="accent2"/>
                        </a:lnRef>
                        <a:fillRef idx="3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B0804A" w14:textId="7FEBBC42" w:rsidR="0044203D" w:rsidRDefault="00F00922" w:rsidP="0044203D">
                            <w:pPr>
                              <w:jc w:val="center"/>
                            </w:pPr>
                            <w:r>
                              <w:t>table tenn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EA833D6" id="Oval 25" o:spid="_x0000_s1037" style="position:absolute;margin-left:354pt;margin-top:12.6pt;width:64.25pt;height:39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" fillcolor="#ee853d [3029]" strokecolor="#ed7d31 [3205]" strokeweight=".5pt">
                <v:fill color2="#ec7a2d [3173]" rotate="t" colors="0 #f18c55;.5 #f67b28;1 #e56b17" focus="100%" type="gradient">
                  <o:fill v:ext="view" type="gradientUnscaled"/>
                </v:fill>
                <v:stroke joinstyle="miter"/>
                <v:textbox inset="0,0,0,0">
                  <w:txbxContent>
                    <w:p w14:paraId="7DB0804A" w14:textId="7FEBBC42" w:rsidR="0044203D" w:rsidRDefault="00F00922" w:rsidP="0044203D">
                      <w:pPr>
                        <w:jc w:val="center"/>
                      </w:pPr>
                      <w:r>
                        <w:t>table tennis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CF418E9" wp14:editId="26B4BC39">
                <wp:simplePos x="0" y="0"/>
                <wp:positionH relativeFrom="column">
                  <wp:posOffset>1046018</wp:posOffset>
                </wp:positionH>
                <wp:positionV relativeFrom="paragraph">
                  <wp:posOffset>255558</wp:posOffset>
                </wp:positionV>
                <wp:extent cx="734060" cy="449868"/>
                <wp:effectExtent l="0" t="0" r="27940" b="26670"/>
                <wp:wrapNone/>
                <wp:docPr id="30" name="Oval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4060" cy="449868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1">
                          <a:schemeClr val="accent2"/>
                        </a:lnRef>
                        <a:fillRef idx="3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126BD3" w14:textId="22CC9806" w:rsidR="0044203D" w:rsidRDefault="00F00922" w:rsidP="0044203D">
                            <w:pPr>
                              <w:jc w:val="center"/>
                            </w:pPr>
                            <w:r>
                              <w:t>ski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CF418E9" id="Oval 30" o:spid="_x0000_s1038" style="position:absolute;margin-left:82.35pt;margin-top:20.1pt;width:57.8pt;height:35.4pt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" fillcolor="#ee853d [3029]" strokecolor="#ed7d31 [3205]" strokeweight=".5pt">
                <v:fill color2="#ec7a2d [3173]" rotate="t" colors="0 #f18c55;.5 #f67b28;1 #e56b17" focus="100%" type="gradient">
                  <o:fill v:ext="view" type="gradientUnscaled"/>
                </v:fill>
                <v:stroke joinstyle="miter"/>
                <v:textbox inset="0,0,0,0">
                  <w:txbxContent>
                    <w:p w14:paraId="6F126BD3" w14:textId="22CC9806" w:rsidR="0044203D" w:rsidRDefault="00F00922" w:rsidP="0044203D">
                      <w:pPr>
                        <w:jc w:val="center"/>
                      </w:pPr>
                      <w:r>
                        <w:t>skiing</w:t>
                      </w:r>
                    </w:p>
                  </w:txbxContent>
                </v:textbox>
              </v:oval>
            </w:pict>
          </mc:Fallback>
        </mc:AlternateContent>
      </w:r>
      <w:r w:rsidR="0044203D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E10109C" wp14:editId="1EBA91DE">
                <wp:simplePos x="0" y="0"/>
                <wp:positionH relativeFrom="column">
                  <wp:posOffset>3611938</wp:posOffset>
                </wp:positionH>
                <wp:positionV relativeFrom="paragraph">
                  <wp:posOffset>831850</wp:posOffset>
                </wp:positionV>
                <wp:extent cx="1136015" cy="241300"/>
                <wp:effectExtent l="0" t="0" r="26035" b="25400"/>
                <wp:wrapNone/>
                <wp:docPr id="20" name="Dikdörtgen: Köşeleri Yuvarlatılmış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6015" cy="2413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1EA2B9" w14:textId="71B3E0C8" w:rsidR="0044203D" w:rsidRDefault="0044203D" w:rsidP="0044203D">
                            <w:pPr>
                              <w:jc w:val="center"/>
                            </w:pPr>
                            <w:r>
                              <w:t>Indo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E10109C" id="Dikdörtgen: Köşeleri Yuvarlatılmış 20" o:spid="_x0000_s1039" style="position:absolute;margin-left:284.4pt;margin-top:65.5pt;width:89.45pt;height:19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" fillcolor="#4472c4 [3204]" strokecolor="#1f3763 [1604]" strokeweight="1pt">
                <v:stroke joinstyle="miter"/>
                <v:textbox inset="0,0,0,0">
                  <w:txbxContent>
                    <w:p w14:paraId="411EA2B9" w14:textId="71B3E0C8" w:rsidR="0044203D" w:rsidRDefault="0044203D" w:rsidP="0044203D">
                      <w:pPr>
                        <w:jc w:val="center"/>
                      </w:pPr>
                      <w:r>
                        <w:t>Indoor</w:t>
                      </w:r>
                    </w:p>
                  </w:txbxContent>
                </v:textbox>
              </v:roundrect>
            </w:pict>
          </mc:Fallback>
        </mc:AlternateContent>
      </w:r>
      <w:r w:rsidR="0044203D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651ADD4" wp14:editId="4CDDAACF">
                <wp:simplePos x="0" y="0"/>
                <wp:positionH relativeFrom="column">
                  <wp:posOffset>3477491</wp:posOffset>
                </wp:positionH>
                <wp:positionV relativeFrom="paragraph">
                  <wp:posOffset>1136765</wp:posOffset>
                </wp:positionV>
                <wp:extent cx="1392382" cy="1363172"/>
                <wp:effectExtent l="0" t="0" r="17780" b="27940"/>
                <wp:wrapNone/>
                <wp:docPr id="17" name="Metin Kutusu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92382" cy="136317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329ED08" w14:textId="77777777" w:rsidR="0044203D" w:rsidRDefault="0044203D" w:rsidP="0044203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51ADD4" id="_x0000_t202" coordsize="21600,21600" o:spt="202" path="m,l,21600r21600,l21600,xe">
                <v:stroke joinstyle="miter"/>
                <v:path gradientshapeok="t" o:connecttype="rect"/>
              </v:shapetype>
              <v:shape id="Metin Kutusu 17" o:spid="_x0000_s1040" type="#_x0000_t202" style="position:absolute;margin-left:273.8pt;margin-top:89.5pt;width:109.65pt;height:107.3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" fillcolor="white [3201]" strokeweight=".5pt">
                <v:textbox>
                  <w:txbxContent>
                    <w:p w14:paraId="7329ED08" w14:textId="77777777" w:rsidR="0044203D" w:rsidRDefault="0044203D" w:rsidP="0044203D"/>
                  </w:txbxContent>
                </v:textbox>
              </v:shape>
            </w:pict>
          </mc:Fallback>
        </mc:AlternateContent>
      </w:r>
      <w:r w:rsidR="0044203D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2747457" wp14:editId="5C425A41">
                <wp:simplePos x="0" y="0"/>
                <wp:positionH relativeFrom="column">
                  <wp:posOffset>720090</wp:posOffset>
                </wp:positionH>
                <wp:positionV relativeFrom="paragraph">
                  <wp:posOffset>871162</wp:posOffset>
                </wp:positionV>
                <wp:extent cx="1059815" cy="241935"/>
                <wp:effectExtent l="0" t="0" r="26035" b="24765"/>
                <wp:wrapNone/>
                <wp:docPr id="19" name="Dikdörtgen: Köşeleri Yuvarlatılmış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9815" cy="24193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C3195E" w14:textId="60181C3F" w:rsidR="0044203D" w:rsidRDefault="0044203D" w:rsidP="0044203D">
                            <w:pPr>
                              <w:jc w:val="center"/>
                            </w:pPr>
                            <w:r>
                              <w:t>Outdo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2747457" id="Dikdörtgen: Köşeleri Yuvarlatılmış 19" o:spid="_x0000_s1041" style="position:absolute;margin-left:56.7pt;margin-top:68.6pt;width:83.45pt;height:19.0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" fillcolor="#4472c4 [3204]" strokecolor="#1f3763 [1604]" strokeweight="1pt">
                <v:stroke joinstyle="miter"/>
                <v:textbox inset="0,0,0,0">
                  <w:txbxContent>
                    <w:p w14:paraId="63C3195E" w14:textId="60181C3F" w:rsidR="0044203D" w:rsidRDefault="0044203D" w:rsidP="0044203D">
                      <w:pPr>
                        <w:jc w:val="center"/>
                      </w:pPr>
                      <w:r>
                        <w:t>Outdoor</w:t>
                      </w:r>
                    </w:p>
                  </w:txbxContent>
                </v:textbox>
              </v:roundrect>
            </w:pict>
          </mc:Fallback>
        </mc:AlternateContent>
      </w:r>
      <w:r w:rsidR="0044203D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3802652" wp14:editId="343A0633">
                <wp:simplePos x="0" y="0"/>
                <wp:positionH relativeFrom="column">
                  <wp:posOffset>533400</wp:posOffset>
                </wp:positionH>
                <wp:positionV relativeFrom="paragraph">
                  <wp:posOffset>1157548</wp:posOffset>
                </wp:positionV>
                <wp:extent cx="1406236" cy="1342910"/>
                <wp:effectExtent l="0" t="0" r="22860" b="10160"/>
                <wp:wrapNone/>
                <wp:docPr id="16" name="Metin Kutusu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6236" cy="13429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CF0E8E" w14:textId="77777777" w:rsidR="0044203D" w:rsidRDefault="0044203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802652" id="Metin Kutusu 16" o:spid="_x0000_s1042" type="#_x0000_t202" style="position:absolute;margin-left:42pt;margin-top:91.15pt;width:110.75pt;height:105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" fillcolor="white [3201]" strokeweight=".5pt">
                <v:textbox>
                  <w:txbxContent>
                    <w:p w14:paraId="26CF0E8E" w14:textId="77777777" w:rsidR="0044203D" w:rsidRDefault="0044203D"/>
                  </w:txbxContent>
                </v:textbox>
              </v:shape>
            </w:pict>
          </mc:Fallback>
        </mc:AlternateContent>
      </w:r>
      <w:r>
        <w:rPr>
          <w:b/>
          <w:bCs/>
          <w:noProof/>
        </w:rPr>
        <w:tab/>
      </w:r>
      <w:r>
        <w:rPr>
          <w:b/>
          <w:bCs/>
          <w:noProof/>
        </w:rPr>
        <w:tab/>
      </w:r>
      <w:r>
        <w:rPr>
          <w:b/>
          <w:bCs/>
          <w:noProof/>
        </w:rPr>
        <w:tab/>
      </w:r>
    </w:p>
    <w:p w14:paraId="4717F71D" w14:textId="7D6FFD8E" w:rsidR="00F00922" w:rsidRDefault="00F00922" w:rsidP="00F00922">
      <w:pPr>
        <w:tabs>
          <w:tab w:val="left" w:pos="-142"/>
        </w:tabs>
        <w:rPr>
          <w:b/>
          <w:bCs/>
          <w:noProof/>
        </w:rPr>
      </w:pPr>
    </w:p>
    <w:p w14:paraId="4C5F319D" w14:textId="7AFF25C7" w:rsidR="00F00922" w:rsidRDefault="00F00922" w:rsidP="00F00922">
      <w:pPr>
        <w:tabs>
          <w:tab w:val="left" w:pos="-142"/>
        </w:tabs>
        <w:rPr>
          <w:b/>
          <w:bCs/>
          <w:noProof/>
        </w:rPr>
      </w:pPr>
    </w:p>
    <w:p w14:paraId="29594A04" w14:textId="617945B5" w:rsidR="00F00922" w:rsidRDefault="00F00922" w:rsidP="00F00922">
      <w:pPr>
        <w:tabs>
          <w:tab w:val="left" w:pos="-142"/>
        </w:tabs>
        <w:rPr>
          <w:b/>
          <w:bCs/>
          <w:noProof/>
        </w:rPr>
      </w:pPr>
    </w:p>
    <w:p w14:paraId="04740AD2" w14:textId="72CFDA80" w:rsidR="00F00922" w:rsidRDefault="00F00922" w:rsidP="00F00922">
      <w:pPr>
        <w:tabs>
          <w:tab w:val="left" w:pos="-142"/>
        </w:tabs>
        <w:rPr>
          <w:b/>
          <w:bCs/>
          <w:noProof/>
        </w:rPr>
      </w:pPr>
    </w:p>
    <w:p w14:paraId="2AFE53E4" w14:textId="79E5212D" w:rsidR="00F00922" w:rsidRDefault="00F00922" w:rsidP="00F00922">
      <w:pPr>
        <w:tabs>
          <w:tab w:val="left" w:pos="-142"/>
        </w:tabs>
        <w:rPr>
          <w:b/>
          <w:bCs/>
          <w:noProof/>
        </w:rPr>
      </w:pPr>
    </w:p>
    <w:p w14:paraId="6636A2E6" w14:textId="59142C97" w:rsidR="00F00922" w:rsidRDefault="00F00922" w:rsidP="00F00922">
      <w:pPr>
        <w:tabs>
          <w:tab w:val="left" w:pos="-142"/>
        </w:tabs>
        <w:rPr>
          <w:b/>
          <w:bCs/>
          <w:noProof/>
        </w:rPr>
      </w:pPr>
    </w:p>
    <w:p w14:paraId="75FF914B" w14:textId="3908F1F8" w:rsidR="00F00922" w:rsidRDefault="00F00922" w:rsidP="00F00922">
      <w:pPr>
        <w:tabs>
          <w:tab w:val="left" w:pos="-142"/>
        </w:tabs>
        <w:rPr>
          <w:b/>
          <w:bCs/>
          <w:noProof/>
        </w:rPr>
      </w:pPr>
    </w:p>
    <w:p w14:paraId="0A7CFFE5" w14:textId="7871B4ED" w:rsidR="00F00922" w:rsidRDefault="00F00922" w:rsidP="00F00922">
      <w:pPr>
        <w:tabs>
          <w:tab w:val="left" w:pos="-142"/>
        </w:tabs>
        <w:rPr>
          <w:b/>
          <w:bCs/>
          <w:noProof/>
        </w:rPr>
      </w:pPr>
    </w:p>
    <w:p w14:paraId="3D36E5E7" w14:textId="5BF66ACE" w:rsidR="00F00922" w:rsidRDefault="009B36BE" w:rsidP="00F00922">
      <w:pPr>
        <w:tabs>
          <w:tab w:val="left" w:pos="-142"/>
        </w:tabs>
        <w:rPr>
          <w:b/>
          <w:bCs/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701248" behindDoc="1" locked="0" layoutInCell="1" allowOverlap="1" wp14:anchorId="75DAC4A8" wp14:editId="430D79CA">
            <wp:simplePos x="0" y="0"/>
            <wp:positionH relativeFrom="column">
              <wp:posOffset>3636645</wp:posOffset>
            </wp:positionH>
            <wp:positionV relativeFrom="paragraph">
              <wp:posOffset>219594</wp:posOffset>
            </wp:positionV>
            <wp:extent cx="2671445" cy="1503045"/>
            <wp:effectExtent l="114300" t="114300" r="147955" b="154305"/>
            <wp:wrapTight wrapText="bothSides">
              <wp:wrapPolygon edited="0">
                <wp:start x="-924" y="-1643"/>
                <wp:lineTo x="-924" y="23544"/>
                <wp:lineTo x="22334" y="23544"/>
                <wp:lineTo x="22642" y="20806"/>
                <wp:lineTo x="22642" y="3285"/>
                <wp:lineTo x="22334" y="-1643"/>
                <wp:lineTo x="-924" y="-1643"/>
              </wp:wrapPolygon>
            </wp:wrapTight>
            <wp:docPr id="31" name="Resi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1445" cy="150304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14D821" w14:textId="32389910" w:rsidR="00F00922" w:rsidRDefault="00F00922" w:rsidP="00F00922">
      <w:pPr>
        <w:tabs>
          <w:tab w:val="left" w:pos="-142"/>
        </w:tabs>
        <w:rPr>
          <w:b/>
          <w:bCs/>
          <w:noProof/>
        </w:rPr>
      </w:pPr>
      <w:r>
        <w:rPr>
          <w:b/>
          <w:bCs/>
          <w:noProof/>
        </w:rPr>
        <w:t xml:space="preserve">D) Read the text and answer the questions. (5 x </w:t>
      </w:r>
      <w:r w:rsidR="009B36BE">
        <w:rPr>
          <w:b/>
          <w:bCs/>
          <w:noProof/>
        </w:rPr>
        <w:t>5</w:t>
      </w:r>
      <w:r>
        <w:rPr>
          <w:b/>
          <w:bCs/>
          <w:noProof/>
        </w:rPr>
        <w:t xml:space="preserve"> = 2</w:t>
      </w:r>
      <w:r w:rsidR="009B36BE">
        <w:rPr>
          <w:b/>
          <w:bCs/>
          <w:noProof/>
        </w:rPr>
        <w:t>5</w:t>
      </w:r>
      <w:r>
        <w:rPr>
          <w:b/>
          <w:bCs/>
          <w:noProof/>
        </w:rPr>
        <w:t>p)</w:t>
      </w:r>
    </w:p>
    <w:p w14:paraId="459091A2" w14:textId="0056A2CE" w:rsidR="00F00922" w:rsidRDefault="00F00922" w:rsidP="00F00922">
      <w:pPr>
        <w:tabs>
          <w:tab w:val="left" w:pos="-142"/>
        </w:tabs>
        <w:rPr>
          <w:noProof/>
        </w:rPr>
      </w:pPr>
      <w:r>
        <w:rPr>
          <w:noProof/>
        </w:rPr>
        <w:t xml:space="preserve">Cengiz Ünder is a national football player. He was born in </w:t>
      </w:r>
      <w:r w:rsidR="00FB0CBD">
        <w:rPr>
          <w:noProof/>
        </w:rPr>
        <w:t xml:space="preserve">1997 in Balıkesir. He is 173cm and 65 kg. He has got dark wavy hair. He spends most of his time </w:t>
      </w:r>
      <w:r w:rsidR="00130150">
        <w:rPr>
          <w:noProof/>
        </w:rPr>
        <w:t>on</w:t>
      </w:r>
      <w:r w:rsidR="00FB0CBD">
        <w:rPr>
          <w:noProof/>
        </w:rPr>
        <w:t xml:space="preserve"> training. He trains six days a week. In his free time, he </w:t>
      </w:r>
      <w:r w:rsidR="009B36BE">
        <w:rPr>
          <w:noProof/>
        </w:rPr>
        <w:t>enjoys</w:t>
      </w:r>
      <w:r w:rsidR="00FB0CBD">
        <w:rPr>
          <w:noProof/>
        </w:rPr>
        <w:t xml:space="preserve"> spending time with his friends. He is an outgoing person and he has lots of friends. His friends love him because he is a </w:t>
      </w:r>
      <w:r w:rsidR="009B36BE">
        <w:rPr>
          <w:noProof/>
        </w:rPr>
        <w:t xml:space="preserve">generous person. </w:t>
      </w:r>
    </w:p>
    <w:p w14:paraId="70616566" w14:textId="1E842AB5" w:rsidR="009B36BE" w:rsidRPr="009B36BE" w:rsidRDefault="009B36BE" w:rsidP="00F00922">
      <w:pPr>
        <w:tabs>
          <w:tab w:val="left" w:pos="-142"/>
        </w:tabs>
        <w:rPr>
          <w:b/>
          <w:bCs/>
          <w:noProof/>
        </w:rPr>
      </w:pPr>
      <w:r w:rsidRPr="009B36BE">
        <w:rPr>
          <w:b/>
          <w:bCs/>
          <w:noProof/>
        </w:rPr>
        <w:t xml:space="preserve">1. How old is he? </w:t>
      </w:r>
      <w:r w:rsidRPr="009B36BE">
        <w:rPr>
          <w:b/>
          <w:bCs/>
          <w:noProof/>
        </w:rPr>
        <w:tab/>
      </w:r>
      <w:r w:rsidRPr="009B36BE">
        <w:rPr>
          <w:b/>
          <w:bCs/>
          <w:noProof/>
        </w:rPr>
        <w:tab/>
      </w:r>
      <w:r w:rsidRPr="009B36BE">
        <w:rPr>
          <w:b/>
          <w:bCs/>
          <w:noProof/>
        </w:rPr>
        <w:tab/>
      </w:r>
      <w:r w:rsidRPr="009B36BE">
        <w:rPr>
          <w:b/>
          <w:bCs/>
          <w:noProof/>
        </w:rPr>
        <w:tab/>
      </w:r>
      <w:r w:rsidRPr="009B36BE">
        <w:rPr>
          <w:b/>
          <w:bCs/>
          <w:noProof/>
        </w:rPr>
        <w:tab/>
        <w:t>4. What does he like doing in hish free time?</w:t>
      </w:r>
    </w:p>
    <w:p w14:paraId="30D67B03" w14:textId="5A57E1E7" w:rsidR="009B36BE" w:rsidRDefault="009B36BE" w:rsidP="009B36BE">
      <w:pPr>
        <w:tabs>
          <w:tab w:val="left" w:pos="-142"/>
        </w:tabs>
        <w:rPr>
          <w:noProof/>
        </w:rPr>
      </w:pPr>
      <w:r>
        <w:rPr>
          <w:noProof/>
        </w:rPr>
        <w:t>________________________________ .</w:t>
      </w:r>
      <w:r>
        <w:rPr>
          <w:noProof/>
        </w:rPr>
        <w:tab/>
      </w:r>
      <w:r>
        <w:rPr>
          <w:noProof/>
        </w:rPr>
        <w:tab/>
        <w:t xml:space="preserve"> ________________________________ . </w:t>
      </w:r>
    </w:p>
    <w:p w14:paraId="649272D9" w14:textId="41A7084D" w:rsidR="009B36BE" w:rsidRPr="009B36BE" w:rsidRDefault="009B36BE" w:rsidP="00F00922">
      <w:pPr>
        <w:tabs>
          <w:tab w:val="left" w:pos="-142"/>
        </w:tabs>
        <w:rPr>
          <w:b/>
          <w:bCs/>
          <w:noProof/>
        </w:rPr>
      </w:pPr>
      <w:r w:rsidRPr="009B36BE">
        <w:rPr>
          <w:b/>
          <w:bCs/>
          <w:noProof/>
        </w:rPr>
        <w:t xml:space="preserve">2. What is he like? </w:t>
      </w:r>
      <w:r w:rsidRPr="009B36BE">
        <w:rPr>
          <w:b/>
          <w:bCs/>
          <w:noProof/>
        </w:rPr>
        <w:tab/>
      </w:r>
      <w:r w:rsidRPr="009B36BE">
        <w:rPr>
          <w:b/>
          <w:bCs/>
          <w:noProof/>
        </w:rPr>
        <w:tab/>
      </w:r>
      <w:r w:rsidRPr="009B36BE">
        <w:rPr>
          <w:b/>
          <w:bCs/>
          <w:noProof/>
        </w:rPr>
        <w:tab/>
      </w:r>
      <w:r w:rsidRPr="009B36BE">
        <w:rPr>
          <w:b/>
          <w:bCs/>
          <w:noProof/>
        </w:rPr>
        <w:tab/>
      </w:r>
      <w:r w:rsidRPr="009B36BE">
        <w:rPr>
          <w:b/>
          <w:bCs/>
          <w:noProof/>
        </w:rPr>
        <w:tab/>
        <w:t>5. Why do his friends love him?</w:t>
      </w:r>
    </w:p>
    <w:p w14:paraId="5EE5753A" w14:textId="6A0321B2" w:rsidR="009B36BE" w:rsidRDefault="009B36BE" w:rsidP="00F00922">
      <w:pPr>
        <w:tabs>
          <w:tab w:val="left" w:pos="-142"/>
        </w:tabs>
        <w:rPr>
          <w:noProof/>
        </w:rPr>
      </w:pPr>
      <w:r>
        <w:rPr>
          <w:noProof/>
        </w:rPr>
        <w:t>________________________________ .</w:t>
      </w:r>
      <w:r>
        <w:rPr>
          <w:noProof/>
        </w:rPr>
        <w:tab/>
      </w:r>
      <w:r>
        <w:rPr>
          <w:noProof/>
        </w:rPr>
        <w:tab/>
        <w:t xml:space="preserve"> ________________________________ . </w:t>
      </w:r>
    </w:p>
    <w:p w14:paraId="5FA49BAF" w14:textId="4DAAE952" w:rsidR="009B36BE" w:rsidRPr="009B36BE" w:rsidRDefault="009B36BE" w:rsidP="00F00922">
      <w:pPr>
        <w:tabs>
          <w:tab w:val="left" w:pos="-142"/>
        </w:tabs>
        <w:rPr>
          <w:b/>
          <w:bCs/>
          <w:noProof/>
        </w:rPr>
      </w:pPr>
      <w:r w:rsidRPr="009B36BE">
        <w:rPr>
          <w:b/>
          <w:bCs/>
          <w:noProof/>
        </w:rPr>
        <w:t>3. What does he look like?</w:t>
      </w:r>
    </w:p>
    <w:p w14:paraId="06B8632D" w14:textId="77777777" w:rsidR="009B36BE" w:rsidRDefault="009B36BE" w:rsidP="009B36BE">
      <w:pPr>
        <w:tabs>
          <w:tab w:val="left" w:pos="-142"/>
        </w:tabs>
        <w:rPr>
          <w:noProof/>
        </w:rPr>
      </w:pPr>
      <w:r>
        <w:rPr>
          <w:noProof/>
        </w:rPr>
        <w:t xml:space="preserve">________________________________ . </w:t>
      </w:r>
    </w:p>
    <w:p w14:paraId="09050272" w14:textId="231589A2" w:rsidR="009B36BE" w:rsidRDefault="009B36BE" w:rsidP="00F00922">
      <w:pPr>
        <w:tabs>
          <w:tab w:val="left" w:pos="-142"/>
        </w:tabs>
        <w:rPr>
          <w:noProof/>
        </w:rPr>
      </w:pPr>
    </w:p>
    <w:p w14:paraId="0C4DDB81" w14:textId="59AFDA1C" w:rsidR="00D14D10" w:rsidRDefault="00D14D10" w:rsidP="00F00922">
      <w:pPr>
        <w:tabs>
          <w:tab w:val="left" w:pos="-142"/>
        </w:tabs>
        <w:rPr>
          <w:b/>
          <w:bCs/>
          <w:noProof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785C0C79" wp14:editId="006A13B4">
                <wp:simplePos x="0" y="0"/>
                <wp:positionH relativeFrom="column">
                  <wp:posOffset>4066136</wp:posOffset>
                </wp:positionH>
                <wp:positionV relativeFrom="paragraph">
                  <wp:posOffset>242282</wp:posOffset>
                </wp:positionV>
                <wp:extent cx="893618" cy="228600"/>
                <wp:effectExtent l="0" t="0" r="40005" b="19050"/>
                <wp:wrapNone/>
                <wp:docPr id="40" name="Ok: Beşgen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3618" cy="228600"/>
                        </a:xfrm>
                        <a:prstGeom prst="homePlate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98FCC4" w14:textId="119DB0ED" w:rsidR="00D14D10" w:rsidRDefault="00D14D10" w:rsidP="00D14D10">
                            <w:pPr>
                              <w:jc w:val="center"/>
                            </w:pPr>
                            <w:r>
                              <w:t>blon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85C0C79" id="_x0000_t15" coordsize="21600,21600" o:spt="15" adj="16200" path="m@0,l,,,21600@0,21600,21600,10800xe">
                <v:stroke joinstyle="miter"/>
                <v:formulas>
                  <v:f eqn="val #0"/>
                  <v:f eqn="prod #0 1 2"/>
                </v:formulas>
                <v:path gradientshapeok="t" o:connecttype="custom" o:connectlocs="@1,0;0,10800;@1,21600;21600,10800" o:connectangles="270,180,90,0" textboxrect="0,0,10800,21600;0,0,16200,21600;0,0,21600,21600"/>
                <v:handles>
                  <v:h position="#0,topLeft" xrange="0,21600"/>
                </v:handles>
              </v:shapetype>
              <v:shape id="Ok: Beşgen 40" o:spid="_x0000_s1043" type="#_x0000_t15" style="position:absolute;margin-left:320.15pt;margin-top:19.1pt;width:70.35pt;height:18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" adj="18837" fillcolor="#f4b083 [1941]" strokecolor="#c45911 [2405]" strokeweight="1pt">
                <v:textbox inset="0,0,0,0">
                  <w:txbxContent>
                    <w:p w14:paraId="7898FCC4" w14:textId="119DB0ED" w:rsidR="00D14D10" w:rsidRDefault="00D14D10" w:rsidP="00D14D10">
                      <w:pPr>
                        <w:jc w:val="center"/>
                      </w:pPr>
                      <w:r>
                        <w:t>blond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62373D2" wp14:editId="3E30A058">
                <wp:simplePos x="0" y="0"/>
                <wp:positionH relativeFrom="column">
                  <wp:posOffset>3054927</wp:posOffset>
                </wp:positionH>
                <wp:positionV relativeFrom="paragraph">
                  <wp:posOffset>243552</wp:posOffset>
                </wp:positionV>
                <wp:extent cx="893618" cy="228600"/>
                <wp:effectExtent l="0" t="0" r="40005" b="19050"/>
                <wp:wrapNone/>
                <wp:docPr id="38" name="Ok: Beşgen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3618" cy="228600"/>
                        </a:xfrm>
                        <a:prstGeom prst="homePlate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53C2C4" w14:textId="06F9906B" w:rsidR="00D14D10" w:rsidRDefault="00D14D10" w:rsidP="00D14D10">
                            <w:pPr>
                              <w:jc w:val="center"/>
                            </w:pPr>
                            <w:r>
                              <w:t>selfi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2373D2" id="Ok: Beşgen 38" o:spid="_x0000_s1044" type="#_x0000_t15" style="position:absolute;margin-left:240.55pt;margin-top:19.2pt;width:70.35pt;height:18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" adj="18837" fillcolor="#70ad47 [3209]" strokecolor="#375623 [1609]" strokeweight="1pt">
                <v:textbox inset="0,0,0,0">
                  <w:txbxContent>
                    <w:p w14:paraId="4853C2C4" w14:textId="06F9906B" w:rsidR="00D14D10" w:rsidRDefault="00D14D10" w:rsidP="00D14D10">
                      <w:pPr>
                        <w:jc w:val="center"/>
                      </w:pPr>
                      <w:r>
                        <w:t>selfis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641FF3C" wp14:editId="63BC6748">
                <wp:simplePos x="0" y="0"/>
                <wp:positionH relativeFrom="column">
                  <wp:posOffset>2078181</wp:posOffset>
                </wp:positionH>
                <wp:positionV relativeFrom="paragraph">
                  <wp:posOffset>242282</wp:posOffset>
                </wp:positionV>
                <wp:extent cx="893618" cy="228600"/>
                <wp:effectExtent l="0" t="0" r="40005" b="19050"/>
                <wp:wrapNone/>
                <wp:docPr id="39" name="Ok: Beşgen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3618" cy="228600"/>
                        </a:xfrm>
                        <a:prstGeom prst="homePlat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489B64" w14:textId="42671A26" w:rsidR="00D14D10" w:rsidRDefault="00D14D10" w:rsidP="00D14D10">
                            <w:pPr>
                              <w:jc w:val="center"/>
                            </w:pPr>
                            <w:r>
                              <w:t>f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41FF3C" id="Ok: Beşgen 39" o:spid="_x0000_s1045" type="#_x0000_t15" style="position:absolute;margin-left:163.65pt;margin-top:19.1pt;width:70.35pt;height:18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" adj="18837" fillcolor="#4472c4 [3204]" strokecolor="#1f3763 [1604]" strokeweight="1pt">
                <v:textbox inset="0,0,0,0">
                  <w:txbxContent>
                    <w:p w14:paraId="63489B64" w14:textId="42671A26" w:rsidR="00D14D10" w:rsidRDefault="00D14D10" w:rsidP="00D14D10">
                      <w:pPr>
                        <w:jc w:val="center"/>
                      </w:pPr>
                      <w:r>
                        <w:t>fa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CE98049" wp14:editId="3C98E51A">
                <wp:simplePos x="0" y="0"/>
                <wp:positionH relativeFrom="column">
                  <wp:posOffset>1108363</wp:posOffset>
                </wp:positionH>
                <wp:positionV relativeFrom="paragraph">
                  <wp:posOffset>242282</wp:posOffset>
                </wp:positionV>
                <wp:extent cx="893618" cy="228600"/>
                <wp:effectExtent l="0" t="0" r="40005" b="19050"/>
                <wp:wrapNone/>
                <wp:docPr id="43" name="Ok: Beşgen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3618" cy="228600"/>
                        </a:xfrm>
                        <a:prstGeom prst="homePlate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E3F161" w14:textId="42909B78" w:rsidR="00D14D10" w:rsidRDefault="00D14D10" w:rsidP="00D14D10">
                            <w:pPr>
                              <w:jc w:val="center"/>
                            </w:pPr>
                            <w:r>
                              <w:t>cheer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E98049" id="Ok: Beşgen 43" o:spid="_x0000_s1046" type="#_x0000_t15" style="position:absolute;margin-left:87.25pt;margin-top:19.1pt;width:70.35pt;height:18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" adj="18837" fillcolor="#ffc000 [3207]" strokecolor="#7f5f00 [1607]" strokeweight="1pt">
                <v:textbox inset="0,0,0,0">
                  <w:txbxContent>
                    <w:p w14:paraId="53E3F161" w14:textId="42909B78" w:rsidR="00D14D10" w:rsidRDefault="00D14D10" w:rsidP="00D14D10">
                      <w:pPr>
                        <w:jc w:val="center"/>
                      </w:pPr>
                      <w:r>
                        <w:t>cheerfu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3ECE89B" wp14:editId="6C363101">
                <wp:simplePos x="0" y="0"/>
                <wp:positionH relativeFrom="column">
                  <wp:posOffset>131618</wp:posOffset>
                </wp:positionH>
                <wp:positionV relativeFrom="paragraph">
                  <wp:posOffset>242628</wp:posOffset>
                </wp:positionV>
                <wp:extent cx="893618" cy="228600"/>
                <wp:effectExtent l="0" t="0" r="40005" b="19050"/>
                <wp:wrapNone/>
                <wp:docPr id="37" name="Ok: Beşgen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3618" cy="228600"/>
                        </a:xfrm>
                        <a:prstGeom prst="homePlat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0A5FA0" w14:textId="269695B9" w:rsidR="00D14D10" w:rsidRDefault="00D14D10" w:rsidP="00D14D10">
                            <w:pPr>
                              <w:jc w:val="center"/>
                            </w:pPr>
                            <w:r>
                              <w:t>hone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ECE89B" id="Ok: Beşgen 37" o:spid="_x0000_s1047" type="#_x0000_t15" style="position:absolute;margin-left:10.35pt;margin-top:19.1pt;width:70.35pt;height:18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" adj="18837" fillcolor="black [3200]" strokecolor="black [1600]" strokeweight="1pt">
                <v:textbox inset="0,0,0,0">
                  <w:txbxContent>
                    <w:p w14:paraId="4B0A5FA0" w14:textId="269695B9" w:rsidR="00D14D10" w:rsidRDefault="00D14D10" w:rsidP="00D14D10">
                      <w:pPr>
                        <w:jc w:val="center"/>
                      </w:pPr>
                      <w:r>
                        <w:t>hones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</w:rPr>
        <w:t xml:space="preserve">E) Write the words below under correct categories. </w:t>
      </w:r>
      <w:r w:rsidR="00E50196">
        <w:rPr>
          <w:b/>
          <w:bCs/>
          <w:noProof/>
        </w:rPr>
        <w:t xml:space="preserve">(10 x 1 = 10p) </w:t>
      </w:r>
    </w:p>
    <w:p w14:paraId="442AA7C8" w14:textId="6B805210" w:rsidR="00D14D10" w:rsidRPr="00D14D10" w:rsidRDefault="00D14D10" w:rsidP="00F00922">
      <w:pPr>
        <w:tabs>
          <w:tab w:val="left" w:pos="-142"/>
        </w:tabs>
        <w:rPr>
          <w:b/>
          <w:bCs/>
          <w:noProof/>
        </w:rPr>
      </w:pPr>
    </w:p>
    <w:p w14:paraId="20D1A94A" w14:textId="77777777" w:rsidR="00E97A14" w:rsidRDefault="00E97A14" w:rsidP="00F00922">
      <w:pPr>
        <w:tabs>
          <w:tab w:val="left" w:pos="-142"/>
        </w:tabs>
        <w:rPr>
          <w:b/>
          <w:bCs/>
          <w:noProof/>
        </w:rPr>
      </w:pPr>
    </w:p>
    <w:p w14:paraId="18BF467C" w14:textId="7AF758B8" w:rsidR="009B36BE" w:rsidRDefault="00D14D10" w:rsidP="00F00922">
      <w:pPr>
        <w:tabs>
          <w:tab w:val="left" w:pos="-142"/>
        </w:tabs>
        <w:rPr>
          <w:noProof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587A7998" wp14:editId="08718907">
                <wp:simplePos x="0" y="0"/>
                <wp:positionH relativeFrom="column">
                  <wp:posOffset>4066136</wp:posOffset>
                </wp:positionH>
                <wp:positionV relativeFrom="paragraph">
                  <wp:posOffset>22514</wp:posOffset>
                </wp:positionV>
                <wp:extent cx="893618" cy="228600"/>
                <wp:effectExtent l="0" t="0" r="40005" b="19050"/>
                <wp:wrapNone/>
                <wp:docPr id="44" name="Ok: Beşgen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3618" cy="228600"/>
                        </a:xfrm>
                        <a:prstGeom prst="homePlate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C215B9" w14:textId="1CE75D75" w:rsidR="00D14D10" w:rsidRDefault="00D14D10" w:rsidP="00D14D10">
                            <w:pPr>
                              <w:jc w:val="center"/>
                            </w:pPr>
                            <w:r>
                              <w:t>th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7A7998" id="Ok: Beşgen 44" o:spid="_x0000_s1048" type="#_x0000_t15" style="position:absolute;margin-left:320.15pt;margin-top:1.75pt;width:70.35pt;height:18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" adj="18837" fillcolor="#5b9bd5 [3208]" strokecolor="#1f4d78 [1608]" strokeweight="1pt">
                <v:textbox inset="0,0,0,0">
                  <w:txbxContent>
                    <w:p w14:paraId="2FC215B9" w14:textId="1CE75D75" w:rsidR="00D14D10" w:rsidRDefault="00D14D10" w:rsidP="00D14D10">
                      <w:pPr>
                        <w:jc w:val="center"/>
                      </w:pPr>
                      <w:r>
                        <w:t>thi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0DCD8037" wp14:editId="4FAC2FBF">
                <wp:simplePos x="0" y="0"/>
                <wp:positionH relativeFrom="column">
                  <wp:posOffset>3054350</wp:posOffset>
                </wp:positionH>
                <wp:positionV relativeFrom="paragraph">
                  <wp:posOffset>24765</wp:posOffset>
                </wp:positionV>
                <wp:extent cx="893445" cy="228600"/>
                <wp:effectExtent l="0" t="0" r="40005" b="19050"/>
                <wp:wrapNone/>
                <wp:docPr id="45" name="Ok: Beşgen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3445" cy="228600"/>
                        </a:xfrm>
                        <a:prstGeom prst="homePlate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6D5A3E" w14:textId="1D7C167F" w:rsidR="00D14D10" w:rsidRDefault="00D14D10" w:rsidP="00D14D10">
                            <w:pPr>
                              <w:jc w:val="center"/>
                            </w:pPr>
                            <w:r>
                              <w:t>sli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CD8037" id="Ok: Beşgen 45" o:spid="_x0000_s1049" type="#_x0000_t15" style="position:absolute;margin-left:240.5pt;margin-top:1.95pt;width:70.35pt;height:18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" adj="18837" fillcolor="#7030a0" strokecolor="#7030a0" strokeweight="1pt">
                <v:textbox inset="0,0,0,0">
                  <w:txbxContent>
                    <w:p w14:paraId="6A6D5A3E" w14:textId="1D7C167F" w:rsidR="00D14D10" w:rsidRDefault="00D14D10" w:rsidP="00D14D10">
                      <w:pPr>
                        <w:jc w:val="center"/>
                      </w:pPr>
                      <w:r>
                        <w:t>sli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73EB57F6" wp14:editId="238B9E8B">
                <wp:simplePos x="0" y="0"/>
                <wp:positionH relativeFrom="column">
                  <wp:posOffset>2078182</wp:posOffset>
                </wp:positionH>
                <wp:positionV relativeFrom="paragraph">
                  <wp:posOffset>25054</wp:posOffset>
                </wp:positionV>
                <wp:extent cx="893618" cy="228600"/>
                <wp:effectExtent l="0" t="0" r="40005" b="19050"/>
                <wp:wrapNone/>
                <wp:docPr id="46" name="Ok: Beşgen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3618" cy="228600"/>
                        </a:xfrm>
                        <a:prstGeom prst="homePlate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accent4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873999" w14:textId="2DE554FF" w:rsidR="00D14D10" w:rsidRDefault="00D14D10" w:rsidP="00D14D10">
                            <w:pPr>
                              <w:jc w:val="center"/>
                            </w:pPr>
                            <w:r>
                              <w:t>funn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EB57F6" id="Ok: Beşgen 46" o:spid="_x0000_s1050" type="#_x0000_t15" style="position:absolute;margin-left:163.65pt;margin-top:1.95pt;width:70.35pt;height:18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" adj="18837" fillcolor="#ffd966 [1943]" strokecolor="#bf8f00 [2407]" strokeweight="1pt">
                <v:textbox inset="0,0,0,0">
                  <w:txbxContent>
                    <w:p w14:paraId="1C873999" w14:textId="2DE554FF" w:rsidR="00D14D10" w:rsidRDefault="00D14D10" w:rsidP="00D14D10">
                      <w:pPr>
                        <w:jc w:val="center"/>
                      </w:pPr>
                      <w:r>
                        <w:t>funn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0678AE43" wp14:editId="0D1A14B4">
                <wp:simplePos x="0" y="0"/>
                <wp:positionH relativeFrom="column">
                  <wp:posOffset>1108364</wp:posOffset>
                </wp:positionH>
                <wp:positionV relativeFrom="paragraph">
                  <wp:posOffset>24708</wp:posOffset>
                </wp:positionV>
                <wp:extent cx="893618" cy="228600"/>
                <wp:effectExtent l="0" t="0" r="40005" b="19050"/>
                <wp:wrapNone/>
                <wp:docPr id="42" name="Ok: Beşgen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3618" cy="228600"/>
                        </a:xfrm>
                        <a:prstGeom prst="homePlate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1EA33F" w14:textId="09F813BE" w:rsidR="00D14D10" w:rsidRDefault="00D14D10" w:rsidP="00D14D10">
                            <w:pPr>
                              <w:jc w:val="center"/>
                            </w:pPr>
                            <w:r>
                              <w:t>sh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678AE43" id="Ok: Beşgen 42" o:spid="_x0000_s1051" type="#_x0000_t15" style="position:absolute;margin-left:87.25pt;margin-top:1.95pt;width:70.35pt;height:18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" adj="18837" fillcolor="#ed7d31 [3205]" strokecolor="#823b0b [1605]" strokeweight="1pt">
                <v:textbox inset="0,0,0,0">
                  <w:txbxContent>
                    <w:p w14:paraId="541EA33F" w14:textId="09F813BE" w:rsidR="00D14D10" w:rsidRDefault="00D14D10" w:rsidP="00D14D10">
                      <w:pPr>
                        <w:jc w:val="center"/>
                      </w:pPr>
                      <w:r>
                        <w:t>shor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BC97BD3" wp14:editId="5099FAA0">
                <wp:simplePos x="0" y="0"/>
                <wp:positionH relativeFrom="column">
                  <wp:posOffset>131618</wp:posOffset>
                </wp:positionH>
                <wp:positionV relativeFrom="paragraph">
                  <wp:posOffset>24707</wp:posOffset>
                </wp:positionV>
                <wp:extent cx="893618" cy="228600"/>
                <wp:effectExtent l="0" t="0" r="40005" b="19050"/>
                <wp:wrapNone/>
                <wp:docPr id="41" name="Ok: Beşgen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3618" cy="228600"/>
                        </a:xfrm>
                        <a:prstGeom prst="homePlate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9DF07B" w14:textId="3767FDB2" w:rsidR="00D14D10" w:rsidRDefault="00D14D10" w:rsidP="00D14D10">
                            <w:pPr>
                              <w:jc w:val="center"/>
                            </w:pPr>
                            <w:r>
                              <w:t>punctu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C97BD3" id="Ok: Beşgen 41" o:spid="_x0000_s1052" type="#_x0000_t15" style="position:absolute;margin-left:10.35pt;margin-top:1.95pt;width:70.35pt;height:18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" adj="18837" fillcolor="#a5a5a5 [3206]" strokecolor="#525252 [1606]" strokeweight="1pt">
                <v:textbox inset="0,0,0,0">
                  <w:txbxContent>
                    <w:p w14:paraId="7E9DF07B" w14:textId="3767FDB2" w:rsidR="00D14D10" w:rsidRDefault="00D14D10" w:rsidP="00D14D10">
                      <w:pPr>
                        <w:jc w:val="center"/>
                      </w:pPr>
                      <w:r>
                        <w:t>punctual</w:t>
                      </w:r>
                    </w:p>
                  </w:txbxContent>
                </v:textbox>
              </v:shape>
            </w:pict>
          </mc:Fallback>
        </mc:AlternateContent>
      </w:r>
    </w:p>
    <w:p w14:paraId="7AB09156" w14:textId="1D272490" w:rsidR="009B36BE" w:rsidRDefault="00D14D10" w:rsidP="00F00922">
      <w:pPr>
        <w:tabs>
          <w:tab w:val="left" w:pos="-142"/>
        </w:tabs>
        <w:rPr>
          <w:noProof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4E86C39" wp14:editId="370FD129">
                <wp:simplePos x="0" y="0"/>
                <wp:positionH relativeFrom="column">
                  <wp:posOffset>3632835</wp:posOffset>
                </wp:positionH>
                <wp:positionV relativeFrom="paragraph">
                  <wp:posOffset>27305</wp:posOffset>
                </wp:positionV>
                <wp:extent cx="1329690" cy="283845"/>
                <wp:effectExtent l="0" t="0" r="22860" b="20955"/>
                <wp:wrapNone/>
                <wp:docPr id="36" name="Dikdörtgen: Köşeleri Yuvarlatılmış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9690" cy="28384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23152F" w14:textId="7A14A406" w:rsidR="00D14D10" w:rsidRDefault="00D14D10" w:rsidP="00D14D10">
                            <w:pPr>
                              <w:jc w:val="center"/>
                            </w:pPr>
                            <w:r>
                              <w:t>Persona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4E86C39" id="Dikdörtgen: Köşeleri Yuvarlatılmış 36" o:spid="_x0000_s1053" style="position:absolute;margin-left:286.05pt;margin-top:2.15pt;width:104.7pt;height:22.3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" fillcolor="#ffc000 [3207]" strokecolor="#7f5f00 [1607]" strokeweight="1pt">
                <v:stroke joinstyle="miter"/>
                <v:textbox>
                  <w:txbxContent>
                    <w:p w14:paraId="6C23152F" w14:textId="7A14A406" w:rsidR="00D14D10" w:rsidRDefault="00D14D10" w:rsidP="00D14D10">
                      <w:pPr>
                        <w:jc w:val="center"/>
                      </w:pPr>
                      <w:r>
                        <w:t>Personality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3F5630F" wp14:editId="2AD53932">
                <wp:simplePos x="0" y="0"/>
                <wp:positionH relativeFrom="column">
                  <wp:posOffset>1025236</wp:posOffset>
                </wp:positionH>
                <wp:positionV relativeFrom="paragraph">
                  <wp:posOffset>44104</wp:posOffset>
                </wp:positionV>
                <wp:extent cx="1330037" cy="284018"/>
                <wp:effectExtent l="0" t="0" r="22860" b="20955"/>
                <wp:wrapNone/>
                <wp:docPr id="35" name="Dikdörtgen: Köşeleri Yuvarlatılmış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0037" cy="284018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5450A9" w14:textId="07EF59C8" w:rsidR="00D14D10" w:rsidRDefault="00D14D10" w:rsidP="00D14D10">
                            <w:pPr>
                              <w:jc w:val="center"/>
                            </w:pPr>
                            <w:r>
                              <w:t>Appeara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3F5630F" id="Dikdörtgen: Köşeleri Yuvarlatılmış 35" o:spid="_x0000_s1054" style="position:absolute;margin-left:80.75pt;margin-top:3.45pt;width:104.75pt;height:22.3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" fillcolor="#70ad47 [3209]" strokecolor="#375623 [1609]" strokeweight="1pt">
                <v:stroke joinstyle="miter"/>
                <v:textbox>
                  <w:txbxContent>
                    <w:p w14:paraId="035450A9" w14:textId="07EF59C8" w:rsidR="00D14D10" w:rsidRDefault="00D14D10" w:rsidP="00D14D10">
                      <w:pPr>
                        <w:jc w:val="center"/>
                      </w:pPr>
                      <w:r>
                        <w:t>Appearance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5BBA085" wp14:editId="08EB2A34">
                <wp:simplePos x="0" y="0"/>
                <wp:positionH relativeFrom="column">
                  <wp:posOffset>3435350</wp:posOffset>
                </wp:positionH>
                <wp:positionV relativeFrom="paragraph">
                  <wp:posOffset>330142</wp:posOffset>
                </wp:positionV>
                <wp:extent cx="1614055" cy="1239982"/>
                <wp:effectExtent l="0" t="0" r="24765" b="17780"/>
                <wp:wrapNone/>
                <wp:docPr id="34" name="Metin Kutusu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4055" cy="123998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EC7C37" w14:textId="77777777" w:rsidR="00D14D10" w:rsidRDefault="00D14D10" w:rsidP="00D14D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BBA085" id="Metin Kutusu 34" o:spid="_x0000_s1055" type="#_x0000_t202" style="position:absolute;margin-left:270.5pt;margin-top:26pt;width:127.1pt;height:97.6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" fillcolor="white [3201]" strokeweight=".5pt">
                <v:textbox>
                  <w:txbxContent>
                    <w:p w14:paraId="30EC7C37" w14:textId="77777777" w:rsidR="00D14D10" w:rsidRDefault="00D14D10" w:rsidP="00D14D10"/>
                  </w:txbxContent>
                </v:textbox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7E59C9E" wp14:editId="1906EF97">
                <wp:simplePos x="0" y="0"/>
                <wp:positionH relativeFrom="column">
                  <wp:posOffset>878840</wp:posOffset>
                </wp:positionH>
                <wp:positionV relativeFrom="paragraph">
                  <wp:posOffset>341456</wp:posOffset>
                </wp:positionV>
                <wp:extent cx="1614055" cy="1239982"/>
                <wp:effectExtent l="0" t="0" r="24765" b="17780"/>
                <wp:wrapNone/>
                <wp:docPr id="33" name="Metin Kutusu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4055" cy="123998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1E659BA" w14:textId="77777777" w:rsidR="00D14D10" w:rsidRDefault="00D14D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E59C9E" id="Metin Kutusu 33" o:spid="_x0000_s1056" type="#_x0000_t202" style="position:absolute;margin-left:69.2pt;margin-top:26.9pt;width:127.1pt;height:97.6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" fillcolor="white [3201]" strokeweight=".5pt">
                <v:textbox>
                  <w:txbxContent>
                    <w:p w14:paraId="71E659BA" w14:textId="77777777" w:rsidR="00D14D10" w:rsidRDefault="00D14D10"/>
                  </w:txbxContent>
                </v:textbox>
              </v:shape>
            </w:pict>
          </mc:Fallback>
        </mc:AlternateContent>
      </w:r>
      <w:r w:rsidR="00E50196">
        <w:rPr>
          <w:noProof/>
        </w:rPr>
        <w:tab/>
      </w:r>
    </w:p>
    <w:p w14:paraId="4CC594CB" w14:textId="6481499A" w:rsidR="00E50196" w:rsidRDefault="00E50196" w:rsidP="00F00922">
      <w:pPr>
        <w:tabs>
          <w:tab w:val="left" w:pos="-142"/>
        </w:tabs>
        <w:rPr>
          <w:noProof/>
        </w:rPr>
      </w:pPr>
    </w:p>
    <w:p w14:paraId="7992593C" w14:textId="59E20D82" w:rsidR="00E50196" w:rsidRDefault="00E50196" w:rsidP="00F00922">
      <w:pPr>
        <w:tabs>
          <w:tab w:val="left" w:pos="-142"/>
        </w:tabs>
        <w:rPr>
          <w:noProof/>
        </w:rPr>
      </w:pPr>
    </w:p>
    <w:p w14:paraId="1D049132" w14:textId="765896E1" w:rsidR="00E50196" w:rsidRDefault="00E50196" w:rsidP="00F00922">
      <w:pPr>
        <w:tabs>
          <w:tab w:val="left" w:pos="-142"/>
        </w:tabs>
        <w:rPr>
          <w:noProof/>
        </w:rPr>
      </w:pPr>
    </w:p>
    <w:p w14:paraId="477B0A37" w14:textId="068E64D2" w:rsidR="00E50196" w:rsidRDefault="00E50196" w:rsidP="00F00922">
      <w:pPr>
        <w:tabs>
          <w:tab w:val="left" w:pos="-142"/>
        </w:tabs>
        <w:rPr>
          <w:noProof/>
        </w:rPr>
      </w:pPr>
    </w:p>
    <w:p w14:paraId="7FFA366C" w14:textId="611142C2" w:rsidR="00E50196" w:rsidRDefault="00E50196" w:rsidP="00F00922">
      <w:pPr>
        <w:tabs>
          <w:tab w:val="left" w:pos="-142"/>
        </w:tabs>
        <w:rPr>
          <w:noProof/>
        </w:rPr>
      </w:pPr>
    </w:p>
    <w:p w14:paraId="680310B7" w14:textId="506E25F3" w:rsidR="00103407" w:rsidRDefault="00103407" w:rsidP="00F00922">
      <w:pPr>
        <w:tabs>
          <w:tab w:val="left" w:pos="-142"/>
        </w:tabs>
        <w:rPr>
          <w:b/>
          <w:bCs/>
          <w:noProof/>
        </w:rPr>
      </w:pPr>
    </w:p>
    <w:p w14:paraId="486E9A29" w14:textId="0B06BD07" w:rsidR="00E50196" w:rsidRDefault="00E50196" w:rsidP="00F00922">
      <w:pPr>
        <w:tabs>
          <w:tab w:val="left" w:pos="-142"/>
        </w:tabs>
        <w:rPr>
          <w:noProof/>
        </w:rPr>
      </w:pPr>
    </w:p>
    <w:p w14:paraId="287733FE" w14:textId="35918BA0" w:rsidR="00E50196" w:rsidRDefault="00E50196" w:rsidP="00F00922">
      <w:pPr>
        <w:tabs>
          <w:tab w:val="left" w:pos="-142"/>
        </w:tabs>
        <w:rPr>
          <w:b/>
          <w:bCs/>
          <w:noProof/>
        </w:rPr>
      </w:pPr>
      <w:r>
        <w:rPr>
          <w:b/>
          <w:bCs/>
          <w:noProof/>
        </w:rPr>
        <w:t xml:space="preserve">F) Choose the correct option to complete the phrases. </w:t>
      </w:r>
      <w:r w:rsidR="00C82046">
        <w:rPr>
          <w:b/>
          <w:bCs/>
          <w:noProof/>
        </w:rPr>
        <w:t>(5 x 3 = 15p)</w:t>
      </w:r>
    </w:p>
    <w:p w14:paraId="4C60BA68" w14:textId="55FD1753" w:rsidR="00E50196" w:rsidRPr="00E50196" w:rsidRDefault="008C32FB" w:rsidP="00F00922">
      <w:pPr>
        <w:tabs>
          <w:tab w:val="left" w:pos="-142"/>
        </w:tabs>
        <w:rPr>
          <w:b/>
          <w:bCs/>
          <w:noProof/>
        </w:rPr>
      </w:pPr>
      <w:r>
        <w:rPr>
          <w:b/>
          <w:bCs/>
          <w:noProof/>
        </w:rPr>
        <w:drawing>
          <wp:anchor distT="0" distB="0" distL="114300" distR="114300" simplePos="0" relativeHeight="251750400" behindDoc="1" locked="0" layoutInCell="1" allowOverlap="1" wp14:anchorId="5D80C1BE" wp14:editId="57A5E9DF">
            <wp:simplePos x="0" y="0"/>
            <wp:positionH relativeFrom="column">
              <wp:posOffset>4882919</wp:posOffset>
            </wp:positionH>
            <wp:positionV relativeFrom="paragraph">
              <wp:posOffset>1765935</wp:posOffset>
            </wp:positionV>
            <wp:extent cx="408305" cy="475615"/>
            <wp:effectExtent l="0" t="0" r="0" b="635"/>
            <wp:wrapTight wrapText="bothSides">
              <wp:wrapPolygon edited="0">
                <wp:start x="8062" y="0"/>
                <wp:lineTo x="0" y="7786"/>
                <wp:lineTo x="0" y="17303"/>
                <wp:lineTo x="4031" y="20764"/>
                <wp:lineTo x="16124" y="20764"/>
                <wp:lineTo x="20156" y="17303"/>
                <wp:lineTo x="20156" y="8652"/>
                <wp:lineTo x="17132" y="0"/>
                <wp:lineTo x="8062" y="0"/>
              </wp:wrapPolygon>
            </wp:wrapTight>
            <wp:docPr id="57" name="Resim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Resim 24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305" cy="475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7A1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3719D186" wp14:editId="4F75D2D4">
                <wp:simplePos x="0" y="0"/>
                <wp:positionH relativeFrom="column">
                  <wp:posOffset>5105400</wp:posOffset>
                </wp:positionH>
                <wp:positionV relativeFrom="paragraph">
                  <wp:posOffset>1769630</wp:posOffset>
                </wp:positionV>
                <wp:extent cx="1454727" cy="471054"/>
                <wp:effectExtent l="0" t="0" r="0" b="5715"/>
                <wp:wrapNone/>
                <wp:docPr id="59" name="Metin Kutusu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54727" cy="47105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41CE2BA" w14:textId="544E177C" w:rsidR="00E97A14" w:rsidRPr="008C32FB" w:rsidRDefault="00E97A14" w:rsidP="008C32FB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 w:rsidRPr="008C32FB">
                              <w:rPr>
                                <w:b/>
                                <w:bCs/>
                                <w:color w:val="FF0000"/>
                              </w:rPr>
                              <w:t>Nartest İngilizce Başarılar Dil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19D186" id="Metin Kutusu 59" o:spid="_x0000_s1057" type="#_x0000_t202" style="position:absolute;margin-left:402pt;margin-top:139.35pt;width:114.55pt;height:37.1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" fillcolor="white [3201]" stroked="f" strokeweight=".5pt">
                <v:textbox>
                  <w:txbxContent>
                    <w:p w14:paraId="441CE2BA" w14:textId="544E177C" w:rsidR="00E97A14" w:rsidRPr="008C32FB" w:rsidRDefault="00E97A14" w:rsidP="008C32FB">
                      <w:pPr>
                        <w:jc w:val="center"/>
                        <w:rPr>
                          <w:b/>
                          <w:bCs/>
                          <w:color w:val="FF0000"/>
                        </w:rPr>
                      </w:pPr>
                      <w:r w:rsidRPr="008C32FB">
                        <w:rPr>
                          <w:b/>
                          <w:bCs/>
                          <w:color w:val="FF0000"/>
                        </w:rPr>
                        <w:t>Nartest İngilizce Başarılar Diler</w:t>
                      </w:r>
                    </w:p>
                  </w:txbxContent>
                </v:textbox>
              </v:shape>
            </w:pict>
          </mc:Fallback>
        </mc:AlternateContent>
      </w:r>
      <w:r w:rsidR="00E97A14">
        <w:rPr>
          <w:b/>
          <w:bCs/>
          <w:noProof/>
        </w:rPr>
        <w:drawing>
          <wp:anchor distT="0" distB="0" distL="114300" distR="114300" simplePos="0" relativeHeight="251748352" behindDoc="1" locked="0" layoutInCell="1" allowOverlap="1" wp14:anchorId="76E79866" wp14:editId="48E020CE">
            <wp:simplePos x="0" y="0"/>
            <wp:positionH relativeFrom="column">
              <wp:posOffset>5438833</wp:posOffset>
            </wp:positionH>
            <wp:positionV relativeFrom="paragraph">
              <wp:posOffset>2385810</wp:posOffset>
            </wp:positionV>
            <wp:extent cx="865505" cy="848360"/>
            <wp:effectExtent l="0" t="0" r="0" b="8890"/>
            <wp:wrapTight wrapText="bothSides">
              <wp:wrapPolygon edited="0">
                <wp:start x="0" y="0"/>
                <wp:lineTo x="0" y="21341"/>
                <wp:lineTo x="20919" y="21341"/>
                <wp:lineTo x="20919" y="0"/>
                <wp:lineTo x="0" y="0"/>
              </wp:wrapPolygon>
            </wp:wrapTight>
            <wp:docPr id="58" name="Resim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547" t="5686" r="23409" b="22597"/>
                    <a:stretch/>
                  </pic:blipFill>
                  <pic:spPr bwMode="auto">
                    <a:xfrm>
                      <a:off x="0" y="0"/>
                      <a:ext cx="865505" cy="848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386A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24C0E420" wp14:editId="2A1BE2BF">
                <wp:simplePos x="0" y="0"/>
                <wp:positionH relativeFrom="column">
                  <wp:posOffset>2447348</wp:posOffset>
                </wp:positionH>
                <wp:positionV relativeFrom="paragraph">
                  <wp:posOffset>1517650</wp:posOffset>
                </wp:positionV>
                <wp:extent cx="1301750" cy="221615"/>
                <wp:effectExtent l="19050" t="114300" r="31750" b="102235"/>
                <wp:wrapNone/>
                <wp:docPr id="55" name="Dikdörtgen: Köşeleri Yuvarlatılmış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090999">
                          <a:off x="0" y="0"/>
                          <a:ext cx="1301750" cy="221615"/>
                        </a:xfrm>
                        <a:prstGeom prst="roundRect">
                          <a:avLst/>
                        </a:prstGeom>
                        <a:solidFill>
                          <a:schemeClr val="accent3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797BF9" w14:textId="3DBB0FD5" w:rsidR="00E50196" w:rsidRDefault="005A6E59" w:rsidP="00E50196">
                            <w:pPr>
                              <w:jc w:val="center"/>
                            </w:pPr>
                            <w:r>
                              <w:t>dress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4C0E420" id="Dikdörtgen: Köşeleri Yuvarlatılmış 55" o:spid="_x0000_s1058" style="position:absolute;margin-left:192.7pt;margin-top:119.5pt;width:102.5pt;height:17.45pt;rotation:-555965fd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" fillcolor="#c9c9c9 [1942]" strokecolor="#c9c9c9 [1942]" strokeweight="1pt">
                <v:stroke joinstyle="miter"/>
                <v:textbox inset="0,0,0,0">
                  <w:txbxContent>
                    <w:p w14:paraId="79797BF9" w14:textId="3DBB0FD5" w:rsidR="00E50196" w:rsidRDefault="005A6E59" w:rsidP="00E50196">
                      <w:pPr>
                        <w:jc w:val="center"/>
                      </w:pPr>
                      <w:r>
                        <w:t>dressed</w:t>
                      </w:r>
                    </w:p>
                  </w:txbxContent>
                </v:textbox>
              </v:roundrect>
            </w:pict>
          </mc:Fallback>
        </mc:AlternateContent>
      </w:r>
      <w:r w:rsidR="005A6E5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1BB9FE00" wp14:editId="69CD619B">
                <wp:simplePos x="0" y="0"/>
                <wp:positionH relativeFrom="column">
                  <wp:posOffset>3938547</wp:posOffset>
                </wp:positionH>
                <wp:positionV relativeFrom="paragraph">
                  <wp:posOffset>92882</wp:posOffset>
                </wp:positionV>
                <wp:extent cx="1302328" cy="221673"/>
                <wp:effectExtent l="19050" t="114300" r="31750" b="102235"/>
                <wp:wrapNone/>
                <wp:docPr id="53" name="Dikdörtgen: Köşeleri Yuvarlatılmış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090999">
                          <a:off x="0" y="0"/>
                          <a:ext cx="1302328" cy="221673"/>
                        </a:xfrm>
                        <a:prstGeom prst="round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accent5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74514D" w14:textId="41189C6B" w:rsidR="00E50196" w:rsidRDefault="005A6E59" w:rsidP="00E50196">
                            <w:pPr>
                              <w:jc w:val="center"/>
                            </w:pPr>
                            <w:r>
                              <w:t>T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BB9FE00" id="Dikdörtgen: Köşeleri Yuvarlatılmış 53" o:spid="_x0000_s1059" style="position:absolute;margin-left:310.1pt;margin-top:7.3pt;width:102.55pt;height:17.45pt;rotation:-555965fd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" fillcolor="#9cc2e5 [1944]" strokecolor="#9cc2e5 [1944]" strokeweight="1pt">
                <v:stroke joinstyle="miter"/>
                <v:textbox inset="0,0,0,0">
                  <w:txbxContent>
                    <w:p w14:paraId="7074514D" w14:textId="41189C6B" w:rsidR="00E50196" w:rsidRDefault="005A6E59" w:rsidP="00E50196">
                      <w:pPr>
                        <w:jc w:val="center"/>
                      </w:pPr>
                      <w:r>
                        <w:t>TV</w:t>
                      </w:r>
                    </w:p>
                  </w:txbxContent>
                </v:textbox>
              </v:roundrect>
            </w:pict>
          </mc:Fallback>
        </mc:AlternateContent>
      </w:r>
      <w:r w:rsidR="005A6E5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4CF6436B" wp14:editId="71E86BBD">
                <wp:simplePos x="0" y="0"/>
                <wp:positionH relativeFrom="column">
                  <wp:posOffset>1816608</wp:posOffset>
                </wp:positionH>
                <wp:positionV relativeFrom="paragraph">
                  <wp:posOffset>88420</wp:posOffset>
                </wp:positionV>
                <wp:extent cx="1302328" cy="221673"/>
                <wp:effectExtent l="19050" t="114300" r="31750" b="102235"/>
                <wp:wrapNone/>
                <wp:docPr id="54" name="Dikdörtgen: Köşeleri Yuvarlatılmış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090999">
                          <a:off x="0" y="0"/>
                          <a:ext cx="1302328" cy="221673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AB2EA9" w14:textId="278D37A8" w:rsidR="00E50196" w:rsidRDefault="005A6E59" w:rsidP="00E50196">
                            <w:pPr>
                              <w:jc w:val="center"/>
                            </w:pPr>
                            <w:r>
                              <w:t>breakfa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CF6436B" id="Dikdörtgen: Köşeleri Yuvarlatılmış 54" o:spid="_x0000_s1060" style="position:absolute;margin-left:143.05pt;margin-top:6.95pt;width:102.55pt;height:17.45pt;rotation:-555965fd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" fillcolor="#a8d08d [1945]" strokecolor="#a8d08d [1945]" strokeweight="1pt">
                <v:stroke joinstyle="miter"/>
                <v:textbox inset="0,0,0,0">
                  <w:txbxContent>
                    <w:p w14:paraId="6BAB2EA9" w14:textId="278D37A8" w:rsidR="00E50196" w:rsidRDefault="005A6E59" w:rsidP="00E50196">
                      <w:pPr>
                        <w:jc w:val="center"/>
                      </w:pPr>
                      <w:r>
                        <w:t>breakfast</w:t>
                      </w:r>
                    </w:p>
                  </w:txbxContent>
                </v:textbox>
              </v:roundrect>
            </w:pict>
          </mc:Fallback>
        </mc:AlternateContent>
      </w:r>
      <w:r w:rsidR="00E5019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29770860" wp14:editId="7365FE24">
                <wp:simplePos x="0" y="0"/>
                <wp:positionH relativeFrom="column">
                  <wp:posOffset>424688</wp:posOffset>
                </wp:positionH>
                <wp:positionV relativeFrom="paragraph">
                  <wp:posOffset>1516727</wp:posOffset>
                </wp:positionV>
                <wp:extent cx="1302328" cy="221673"/>
                <wp:effectExtent l="19050" t="114300" r="31750" b="102235"/>
                <wp:wrapNone/>
                <wp:docPr id="56" name="Dikdörtgen: Köşeleri Yuvarlatılmış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090999">
                          <a:off x="0" y="0"/>
                          <a:ext cx="1302328" cy="221673"/>
                        </a:xfrm>
                        <a:prstGeom prst="roundRect">
                          <a:avLst/>
                        </a:prstGeom>
                        <a:solidFill>
                          <a:srgbClr val="BA54F8"/>
                        </a:solidFill>
                        <a:ln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1D6F4C" w14:textId="5F64AC2A" w:rsidR="00E50196" w:rsidRDefault="005A6E59" w:rsidP="00E50196">
                            <w:pPr>
                              <w:jc w:val="center"/>
                            </w:pPr>
                            <w:r>
                              <w:t>shopp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9770860" id="Dikdörtgen: Köşeleri Yuvarlatılmış 56" o:spid="_x0000_s1061" style="position:absolute;margin-left:33.45pt;margin-top:119.45pt;width:102.55pt;height:17.45pt;rotation:-555965fd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" fillcolor="#ba54f8" strokecolor="#a5a5a5 [2092]" strokeweight="1pt">
                <v:stroke joinstyle="miter"/>
                <v:textbox inset="0,0,0,0">
                  <w:txbxContent>
                    <w:p w14:paraId="6D1D6F4C" w14:textId="5F64AC2A" w:rsidR="00E50196" w:rsidRDefault="005A6E59" w:rsidP="00E50196">
                      <w:pPr>
                        <w:jc w:val="center"/>
                      </w:pPr>
                      <w:r>
                        <w:t>shopping</w:t>
                      </w:r>
                    </w:p>
                  </w:txbxContent>
                </v:textbox>
              </v:roundrect>
            </w:pict>
          </mc:Fallback>
        </mc:AlternateContent>
      </w:r>
      <w:r w:rsidR="00E5019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359D52CF" wp14:editId="572D3E5F">
                <wp:simplePos x="0" y="0"/>
                <wp:positionH relativeFrom="column">
                  <wp:posOffset>415925</wp:posOffset>
                </wp:positionH>
                <wp:positionV relativeFrom="paragraph">
                  <wp:posOffset>1887104</wp:posOffset>
                </wp:positionV>
                <wp:extent cx="1392382" cy="886691"/>
                <wp:effectExtent l="0" t="0" r="17780" b="27940"/>
                <wp:wrapNone/>
                <wp:docPr id="50" name="Dikdörtgen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2382" cy="886691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CD0041" w14:textId="381B2AF7" w:rsidR="00E50196" w:rsidRDefault="00E50196" w:rsidP="00E50196">
                            <w:r>
                              <w:t xml:space="preserve">a) </w:t>
                            </w:r>
                            <w:r w:rsidR="005A6E59">
                              <w:t>play</w:t>
                            </w:r>
                          </w:p>
                          <w:p w14:paraId="3D8FA47E" w14:textId="23A3E435" w:rsidR="00E50196" w:rsidRDefault="00E50196" w:rsidP="00E50196">
                            <w:r>
                              <w:t xml:space="preserve">b) </w:t>
                            </w:r>
                            <w:r w:rsidR="005A6E59">
                              <w:t>go</w:t>
                            </w:r>
                          </w:p>
                          <w:p w14:paraId="4AA63862" w14:textId="1EBA20DA" w:rsidR="00E50196" w:rsidRDefault="00E50196" w:rsidP="00E50196">
                            <w:r>
                              <w:t xml:space="preserve">c) </w:t>
                            </w:r>
                            <w:r w:rsidR="005A6E59">
                              <w:t>eat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9D52CF" id="Dikdörtgen 50" o:spid="_x0000_s1062" style="position:absolute;margin-left:32.75pt;margin-top:148.6pt;width:109.65pt;height:69.8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" fillcolor="#7030a0" strokecolor="white [3201]" strokeweight="1.5pt">
                <v:textbox>
                  <w:txbxContent>
                    <w:p w14:paraId="72CD0041" w14:textId="381B2AF7" w:rsidR="00E50196" w:rsidRDefault="00E50196" w:rsidP="00E50196">
                      <w:r>
                        <w:t xml:space="preserve">a) </w:t>
                      </w:r>
                      <w:r w:rsidR="005A6E59">
                        <w:t>play</w:t>
                      </w:r>
                    </w:p>
                    <w:p w14:paraId="3D8FA47E" w14:textId="23A3E435" w:rsidR="00E50196" w:rsidRDefault="00E50196" w:rsidP="00E50196">
                      <w:r>
                        <w:t xml:space="preserve">b) </w:t>
                      </w:r>
                      <w:r w:rsidR="005A6E59">
                        <w:t>go</w:t>
                      </w:r>
                    </w:p>
                    <w:p w14:paraId="4AA63862" w14:textId="1EBA20DA" w:rsidR="00E50196" w:rsidRDefault="00E50196" w:rsidP="00E50196">
                      <w:r>
                        <w:t xml:space="preserve">c) </w:t>
                      </w:r>
                      <w:r w:rsidR="005A6E59">
                        <w:t>eat</w:t>
                      </w:r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E5019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3296C1CD" wp14:editId="5006782E">
                <wp:simplePos x="0" y="0"/>
                <wp:positionH relativeFrom="column">
                  <wp:posOffset>2452255</wp:posOffset>
                </wp:positionH>
                <wp:positionV relativeFrom="paragraph">
                  <wp:posOffset>1890510</wp:posOffset>
                </wp:positionV>
                <wp:extent cx="1392382" cy="886691"/>
                <wp:effectExtent l="0" t="0" r="17780" b="27940"/>
                <wp:wrapNone/>
                <wp:docPr id="49" name="Dikdörtgen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2382" cy="886691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3A68E9" w14:textId="060F7598" w:rsidR="00E50196" w:rsidRDefault="00E50196" w:rsidP="00E50196">
                            <w:r>
                              <w:t xml:space="preserve">a) </w:t>
                            </w:r>
                            <w:r w:rsidR="005A6E59">
                              <w:t>make</w:t>
                            </w:r>
                          </w:p>
                          <w:p w14:paraId="5AD76D63" w14:textId="7B98611D" w:rsidR="00E50196" w:rsidRDefault="00E50196" w:rsidP="00E50196">
                            <w:r>
                              <w:t xml:space="preserve">b) </w:t>
                            </w:r>
                            <w:r w:rsidR="005A6E59">
                              <w:t>do</w:t>
                            </w:r>
                          </w:p>
                          <w:p w14:paraId="158C5864" w14:textId="49287551" w:rsidR="00E50196" w:rsidRDefault="00E50196" w:rsidP="00E50196">
                            <w:r>
                              <w:t xml:space="preserve">c) </w:t>
                            </w:r>
                            <w:r w:rsidR="005A6E59">
                              <w:t>get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296C1CD" id="Dikdörtgen 49" o:spid="_x0000_s1063" style="position:absolute;margin-left:193.1pt;margin-top:148.85pt;width:109.65pt;height:69.8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" fillcolor="#7b7b7b [2406]" strokecolor="#7b7b7b [2406]" strokeweight="1pt">
                <v:textbox>
                  <w:txbxContent>
                    <w:p w14:paraId="0B3A68E9" w14:textId="060F7598" w:rsidR="00E50196" w:rsidRDefault="00E50196" w:rsidP="00E50196">
                      <w:r>
                        <w:t xml:space="preserve">a) </w:t>
                      </w:r>
                      <w:r w:rsidR="005A6E59">
                        <w:t>make</w:t>
                      </w:r>
                    </w:p>
                    <w:p w14:paraId="5AD76D63" w14:textId="7B98611D" w:rsidR="00E50196" w:rsidRDefault="00E50196" w:rsidP="00E50196">
                      <w:r>
                        <w:t xml:space="preserve">b) </w:t>
                      </w:r>
                      <w:r w:rsidR="005A6E59">
                        <w:t>do</w:t>
                      </w:r>
                    </w:p>
                    <w:p w14:paraId="158C5864" w14:textId="49287551" w:rsidR="00E50196" w:rsidRDefault="00E50196" w:rsidP="00E50196">
                      <w:r>
                        <w:t xml:space="preserve">c) </w:t>
                      </w:r>
                      <w:r w:rsidR="005A6E59">
                        <w:t>get</w:t>
                      </w:r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E5019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60763153" wp14:editId="02FAD221">
                <wp:simplePos x="0" y="0"/>
                <wp:positionH relativeFrom="column">
                  <wp:posOffset>3948372</wp:posOffset>
                </wp:positionH>
                <wp:positionV relativeFrom="paragraph">
                  <wp:posOffset>453390</wp:posOffset>
                </wp:positionV>
                <wp:extent cx="1392382" cy="886691"/>
                <wp:effectExtent l="0" t="0" r="17780" b="27940"/>
                <wp:wrapNone/>
                <wp:docPr id="51" name="Dikdörtgen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2382" cy="88669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9ABF05A" w14:textId="0A5A0F32" w:rsidR="00E50196" w:rsidRDefault="00E50196" w:rsidP="00E50196">
                            <w:r>
                              <w:t xml:space="preserve">a) </w:t>
                            </w:r>
                            <w:r w:rsidR="005A6E59">
                              <w:t>watch</w:t>
                            </w:r>
                          </w:p>
                          <w:p w14:paraId="0430AEB3" w14:textId="02040D3C" w:rsidR="00E50196" w:rsidRDefault="00E50196" w:rsidP="00E50196">
                            <w:r>
                              <w:t xml:space="preserve">b) </w:t>
                            </w:r>
                            <w:r w:rsidR="005A6E59">
                              <w:t>do</w:t>
                            </w:r>
                          </w:p>
                          <w:p w14:paraId="5AAAC21F" w14:textId="55D92122" w:rsidR="00E50196" w:rsidRDefault="00E50196" w:rsidP="00E50196">
                            <w:r>
                              <w:t xml:space="preserve">c) </w:t>
                            </w:r>
                            <w:r w:rsidR="005A6E59">
                              <w:t>make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763153" id="Dikdörtgen 51" o:spid="_x0000_s1064" style="position:absolute;margin-left:310.9pt;margin-top:35.7pt;width:109.65pt;height:69.8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" fillcolor="#5b9bd5 [3208]" strokecolor="#1f4d78 [1608]" strokeweight="1pt">
                <v:textbox>
                  <w:txbxContent>
                    <w:p w14:paraId="69ABF05A" w14:textId="0A5A0F32" w:rsidR="00E50196" w:rsidRDefault="00E50196" w:rsidP="00E50196">
                      <w:r>
                        <w:t xml:space="preserve">a) </w:t>
                      </w:r>
                      <w:r w:rsidR="005A6E59">
                        <w:t>watch</w:t>
                      </w:r>
                    </w:p>
                    <w:p w14:paraId="0430AEB3" w14:textId="02040D3C" w:rsidR="00E50196" w:rsidRDefault="00E50196" w:rsidP="00E50196">
                      <w:r>
                        <w:t xml:space="preserve">b) </w:t>
                      </w:r>
                      <w:r w:rsidR="005A6E59">
                        <w:t>do</w:t>
                      </w:r>
                    </w:p>
                    <w:p w14:paraId="5AAAC21F" w14:textId="55D92122" w:rsidR="00E50196" w:rsidRDefault="00E50196" w:rsidP="00E50196">
                      <w:r>
                        <w:t xml:space="preserve">c) </w:t>
                      </w:r>
                      <w:r w:rsidR="005A6E59">
                        <w:t>make</w:t>
                      </w:r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E5019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3D3C2235" wp14:editId="58F6869D">
                <wp:simplePos x="0" y="0"/>
                <wp:positionH relativeFrom="column">
                  <wp:posOffset>1827876</wp:posOffset>
                </wp:positionH>
                <wp:positionV relativeFrom="paragraph">
                  <wp:posOffset>453390</wp:posOffset>
                </wp:positionV>
                <wp:extent cx="1392382" cy="886691"/>
                <wp:effectExtent l="0" t="0" r="17780" b="27940"/>
                <wp:wrapNone/>
                <wp:docPr id="52" name="Dikdörtgen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2382" cy="88669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7ECE6A" w14:textId="3FF4575C" w:rsidR="00E50196" w:rsidRDefault="00E50196" w:rsidP="00E50196">
                            <w:r>
                              <w:t xml:space="preserve">a) </w:t>
                            </w:r>
                            <w:r w:rsidR="005A6E59">
                              <w:t>have</w:t>
                            </w:r>
                          </w:p>
                          <w:p w14:paraId="09C18C6E" w14:textId="5DFDFE70" w:rsidR="00E50196" w:rsidRDefault="00E50196" w:rsidP="00E50196">
                            <w:r>
                              <w:t xml:space="preserve">b) </w:t>
                            </w:r>
                            <w:r w:rsidR="005A6E59">
                              <w:t>wake</w:t>
                            </w:r>
                          </w:p>
                          <w:p w14:paraId="61351C38" w14:textId="0C2F152E" w:rsidR="00E50196" w:rsidRDefault="00E50196" w:rsidP="00E50196">
                            <w:r>
                              <w:t xml:space="preserve">c) </w:t>
                            </w:r>
                            <w:r w:rsidR="005A6E59">
                              <w:t>g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3C2235" id="Dikdörtgen 52" o:spid="_x0000_s1065" style="position:absolute;margin-left:143.95pt;margin-top:35.7pt;width:109.65pt;height:69.8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" fillcolor="#70ad47 [3209]" strokecolor="#375623 [1609]" strokeweight="1pt">
                <v:textbox>
                  <w:txbxContent>
                    <w:p w14:paraId="467ECE6A" w14:textId="3FF4575C" w:rsidR="00E50196" w:rsidRDefault="00E50196" w:rsidP="00E50196">
                      <w:r>
                        <w:t xml:space="preserve">a) </w:t>
                      </w:r>
                      <w:r w:rsidR="005A6E59">
                        <w:t>have</w:t>
                      </w:r>
                    </w:p>
                    <w:p w14:paraId="09C18C6E" w14:textId="5DFDFE70" w:rsidR="00E50196" w:rsidRDefault="00E50196" w:rsidP="00E50196">
                      <w:r>
                        <w:t xml:space="preserve">b) </w:t>
                      </w:r>
                      <w:r w:rsidR="005A6E59">
                        <w:t>wake</w:t>
                      </w:r>
                    </w:p>
                    <w:p w14:paraId="61351C38" w14:textId="0C2F152E" w:rsidR="00E50196" w:rsidRDefault="00E50196" w:rsidP="00E50196">
                      <w:r>
                        <w:t xml:space="preserve">c) </w:t>
                      </w:r>
                      <w:r w:rsidR="005A6E59">
                        <w:t>get</w:t>
                      </w:r>
                    </w:p>
                  </w:txbxContent>
                </v:textbox>
              </v:rect>
            </w:pict>
          </mc:Fallback>
        </mc:AlternateContent>
      </w:r>
      <w:r w:rsidR="00E5019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98A0507" wp14:editId="5DCA9FE6">
                <wp:simplePos x="0" y="0"/>
                <wp:positionH relativeFrom="column">
                  <wp:posOffset>62229</wp:posOffset>
                </wp:positionH>
                <wp:positionV relativeFrom="paragraph">
                  <wp:posOffset>79375</wp:posOffset>
                </wp:positionV>
                <wp:extent cx="1302328" cy="221673"/>
                <wp:effectExtent l="19050" t="114300" r="31750" b="102235"/>
                <wp:wrapNone/>
                <wp:docPr id="48" name="Dikdörtgen: Köşeleri Yuvarlatılmış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090999">
                          <a:off x="0" y="0"/>
                          <a:ext cx="1302328" cy="221673"/>
                        </a:xfrm>
                        <a:prstGeom prst="round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accent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E1B78D" w14:textId="2BEB072B" w:rsidR="00E50196" w:rsidRDefault="00E50196" w:rsidP="00E50196">
                            <w:pPr>
                              <w:jc w:val="center"/>
                            </w:pPr>
                            <w:r>
                              <w:t>hai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98A0507" id="Dikdörtgen: Köşeleri Yuvarlatılmış 48" o:spid="_x0000_s1066" style="position:absolute;margin-left:4.9pt;margin-top:6.25pt;width:102.55pt;height:17.45pt;rotation:-555965fd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" fillcolor="#f4b083 [1941]" strokecolor="#f4b083 [1941]" strokeweight="1pt">
                <v:stroke joinstyle="miter"/>
                <v:textbox inset="0,0,0,0">
                  <w:txbxContent>
                    <w:p w14:paraId="4BE1B78D" w14:textId="2BEB072B" w:rsidR="00E50196" w:rsidRDefault="00E50196" w:rsidP="00E50196">
                      <w:pPr>
                        <w:jc w:val="center"/>
                      </w:pPr>
                      <w:r>
                        <w:t>hair</w:t>
                      </w:r>
                    </w:p>
                  </w:txbxContent>
                </v:textbox>
              </v:roundrect>
            </w:pict>
          </mc:Fallback>
        </mc:AlternateContent>
      </w:r>
      <w:r w:rsidR="00E5019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4BE9D9D1" wp14:editId="0A82DA1F">
                <wp:simplePos x="0" y="0"/>
                <wp:positionH relativeFrom="column">
                  <wp:posOffset>62230</wp:posOffset>
                </wp:positionH>
                <wp:positionV relativeFrom="paragraph">
                  <wp:posOffset>446116</wp:posOffset>
                </wp:positionV>
                <wp:extent cx="1392382" cy="886691"/>
                <wp:effectExtent l="0" t="0" r="17780" b="27940"/>
                <wp:wrapNone/>
                <wp:docPr id="47" name="Dikdörtgen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2382" cy="88669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E2CD7D" w14:textId="04BB633A" w:rsidR="00E50196" w:rsidRDefault="00E50196" w:rsidP="00E50196">
                            <w:r>
                              <w:t>a) play</w:t>
                            </w:r>
                          </w:p>
                          <w:p w14:paraId="23DA5242" w14:textId="48599E7F" w:rsidR="00E50196" w:rsidRDefault="00E50196" w:rsidP="00E50196">
                            <w:r>
                              <w:t>b) comb</w:t>
                            </w:r>
                          </w:p>
                          <w:p w14:paraId="31224F3F" w14:textId="36B874EF" w:rsidR="00E50196" w:rsidRDefault="00E50196" w:rsidP="00E50196">
                            <w:r>
                              <w:t xml:space="preserve">c) do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E9D9D1" id="Dikdörtgen 47" o:spid="_x0000_s1067" style="position:absolute;margin-left:4.9pt;margin-top:35.15pt;width:109.65pt;height:69.8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" fillcolor="#ed7d31 [3205]" strokecolor="#823b0b [1605]" strokeweight="1pt">
                <v:textbox>
                  <w:txbxContent>
                    <w:p w14:paraId="02E2CD7D" w14:textId="04BB633A" w:rsidR="00E50196" w:rsidRDefault="00E50196" w:rsidP="00E50196">
                      <w:r>
                        <w:t>a) play</w:t>
                      </w:r>
                    </w:p>
                    <w:p w14:paraId="23DA5242" w14:textId="48599E7F" w:rsidR="00E50196" w:rsidRDefault="00E50196" w:rsidP="00E50196">
                      <w:r>
                        <w:t>b) comb</w:t>
                      </w:r>
                    </w:p>
                    <w:p w14:paraId="31224F3F" w14:textId="36B874EF" w:rsidR="00E50196" w:rsidRDefault="00E50196" w:rsidP="00E50196">
                      <w:r>
                        <w:t xml:space="preserve">c) do </w:t>
                      </w:r>
                    </w:p>
                  </w:txbxContent>
                </v:textbox>
              </v:rect>
            </w:pict>
          </mc:Fallback>
        </mc:AlternateContent>
      </w:r>
    </w:p>
    <w:sectPr w:rsidR="00E50196" w:rsidRPr="00E50196" w:rsidSect="00E97A14">
      <w:pgSz w:w="11906" w:h="16838"/>
      <w:pgMar w:top="0" w:right="849" w:bottom="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NLM0tTAztzCwtDBS0lEKTi0uzszPAykwqgUA5aSi2CwAAAA="/>
  </w:docVars>
  <w:rsids>
    <w:rsidRoot w:val="0090531D"/>
    <w:rsid w:val="000460AD"/>
    <w:rsid w:val="00103407"/>
    <w:rsid w:val="00130150"/>
    <w:rsid w:val="002125BE"/>
    <w:rsid w:val="002C3589"/>
    <w:rsid w:val="0044203D"/>
    <w:rsid w:val="00471642"/>
    <w:rsid w:val="005A6E59"/>
    <w:rsid w:val="008C32FB"/>
    <w:rsid w:val="00900D70"/>
    <w:rsid w:val="0090531D"/>
    <w:rsid w:val="009A48B1"/>
    <w:rsid w:val="009B36BE"/>
    <w:rsid w:val="00A01273"/>
    <w:rsid w:val="00AE5380"/>
    <w:rsid w:val="00BE5313"/>
    <w:rsid w:val="00C029CC"/>
    <w:rsid w:val="00C31608"/>
    <w:rsid w:val="00C6386A"/>
    <w:rsid w:val="00C82046"/>
    <w:rsid w:val="00D14D10"/>
    <w:rsid w:val="00D775CF"/>
    <w:rsid w:val="00E50196"/>
    <w:rsid w:val="00E97A14"/>
    <w:rsid w:val="00F00922"/>
    <w:rsid w:val="00FB0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4EE147"/>
  <w15:chartTrackingRefBased/>
  <w15:docId w15:val="{FF60DE65-DCB1-466E-9B1B-6721DCF5B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531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png"/><Relationship Id="rId9" Type="http://schemas.openxmlformats.org/officeDocument/2006/relationships/image" Target="media/image6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5</TotalTime>
  <Pages>1</Pages>
  <Words>295</Words>
  <Characters>1684</Characters>
  <Application>Microsoft Office Word</Application>
  <DocSecurity>0</DocSecurity>
  <Lines>14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hozdemir@hotmail.com</dc:creator>
  <cp:keywords/>
  <dc:description/>
  <cp:lastModifiedBy>salhozdemir@hotmail.com</cp:lastModifiedBy>
  <cp:revision>11</cp:revision>
  <dcterms:created xsi:type="dcterms:W3CDTF">2020-11-10T21:22:00Z</dcterms:created>
  <dcterms:modified xsi:type="dcterms:W3CDTF">2020-11-12T14:50:00Z</dcterms:modified>
</cp:coreProperties>
</file>